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52D29" w14:textId="77777777" w:rsidR="00146EA3" w:rsidRDefault="00146EA3" w:rsidP="00146EA3">
      <w:pPr>
        <w:tabs>
          <w:tab w:val="left" w:pos="3168"/>
        </w:tabs>
        <w:rPr>
          <w:rFonts w:ascii="Tahoma" w:hAnsi="Tahoma"/>
          <w:b/>
          <w:noProof/>
        </w:rPr>
      </w:pPr>
      <w:r>
        <w:rPr>
          <w:rFonts w:ascii="Tahoma" w:hAnsi="Tahoma"/>
          <w:b/>
          <w:noProof/>
        </w:rPr>
        <w:drawing>
          <wp:inline distT="0" distB="0" distL="0" distR="0" wp14:anchorId="14349EA8" wp14:editId="41B73C3E">
            <wp:extent cx="645664" cy="7543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5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363" cy="81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42EE">
        <w:rPr>
          <w:rFonts w:ascii="Tahoma" w:hAnsi="Tahoma"/>
          <w:b/>
          <w:noProof/>
        </w:rPr>
        <w:t xml:space="preserve"> </w:t>
      </w:r>
      <w:r>
        <w:rPr>
          <w:rFonts w:ascii="Tahoma" w:hAnsi="Tahoma"/>
          <w:b/>
          <w:noProof/>
        </w:rPr>
        <w:tab/>
        <w:t xml:space="preserve">          151 Chadburn Squadron </w:t>
      </w:r>
    </w:p>
    <w:p w14:paraId="4A8256C2" w14:textId="76C0B63B" w:rsidR="00EF0788" w:rsidRPr="00146EA3" w:rsidRDefault="00146EA3" w:rsidP="009D2B69">
      <w:pPr>
        <w:rPr>
          <w:b/>
          <w:color w:val="FF0000"/>
          <w:sz w:val="28"/>
        </w:rPr>
      </w:pPr>
      <w:r>
        <w:rPr>
          <w:rFonts w:ascii="Tahoma" w:hAnsi="Tahoma"/>
          <w:b/>
          <w:noProof/>
        </w:rPr>
        <w:tab/>
      </w:r>
      <w:r>
        <w:rPr>
          <w:rFonts w:ascii="Tahoma" w:hAnsi="Tahoma"/>
          <w:b/>
          <w:noProof/>
        </w:rPr>
        <w:tab/>
      </w:r>
      <w:r>
        <w:rPr>
          <w:rFonts w:ascii="Tahoma" w:hAnsi="Tahoma"/>
          <w:b/>
          <w:noProof/>
        </w:rPr>
        <w:tab/>
      </w:r>
      <w:r>
        <w:rPr>
          <w:rFonts w:ascii="Tahoma" w:hAnsi="Tahoma"/>
          <w:b/>
          <w:noProof/>
        </w:rPr>
        <w:tab/>
      </w:r>
      <w:r w:rsidR="009D2B69" w:rsidRPr="00146EA3">
        <w:rPr>
          <w:b/>
          <w:sz w:val="28"/>
        </w:rPr>
        <w:t>20</w:t>
      </w:r>
      <w:r w:rsidR="008D4B69">
        <w:rPr>
          <w:b/>
          <w:sz w:val="28"/>
        </w:rPr>
        <w:t>2</w:t>
      </w:r>
      <w:r w:rsidR="002A12EE">
        <w:rPr>
          <w:b/>
          <w:sz w:val="28"/>
        </w:rPr>
        <w:t>2</w:t>
      </w:r>
      <w:r w:rsidR="002C18D5">
        <w:rPr>
          <w:b/>
          <w:sz w:val="28"/>
        </w:rPr>
        <w:t xml:space="preserve"> </w:t>
      </w:r>
      <w:r w:rsidRPr="00146EA3">
        <w:rPr>
          <w:b/>
          <w:sz w:val="28"/>
        </w:rPr>
        <w:t>Summer Training Application Form</w:t>
      </w:r>
      <w:r w:rsidR="009A469E" w:rsidRPr="00146EA3">
        <w:rPr>
          <w:b/>
          <w:sz w:val="28"/>
        </w:rPr>
        <w:t xml:space="preserve">   </w:t>
      </w:r>
    </w:p>
    <w:tbl>
      <w:tblPr>
        <w:tblpPr w:leftFromText="180" w:rightFromText="180" w:vertAnchor="text" w:horzAnchor="margin" w:tblpXSpec="center" w:tblpY="125"/>
        <w:tblW w:w="9366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3616"/>
        <w:gridCol w:w="5750"/>
      </w:tblGrid>
      <w:tr w:rsidR="00900F09" w14:paraId="1457BFA4" w14:textId="77777777" w:rsidTr="009430CC">
        <w:trPr>
          <w:trHeight w:val="263"/>
        </w:trPr>
        <w:tc>
          <w:tcPr>
            <w:tcW w:w="3616" w:type="dxa"/>
            <w:tcBorders>
              <w:top w:val="single" w:sz="24" w:space="0" w:color="auto"/>
            </w:tcBorders>
          </w:tcPr>
          <w:p w14:paraId="05473AA7" w14:textId="77777777" w:rsidR="00900F09" w:rsidRDefault="00900F09" w:rsidP="00666F28">
            <w:pPr>
              <w:rPr>
                <w:b/>
              </w:rPr>
            </w:pPr>
            <w:r>
              <w:rPr>
                <w:b/>
              </w:rPr>
              <w:t xml:space="preserve">Cadet </w:t>
            </w:r>
            <w:r w:rsidR="000F4418">
              <w:rPr>
                <w:b/>
              </w:rPr>
              <w:t>Rank</w:t>
            </w:r>
            <w:r w:rsidR="00666F28">
              <w:rPr>
                <w:b/>
              </w:rPr>
              <w:t>/</w:t>
            </w:r>
            <w:r w:rsidR="000F4418">
              <w:rPr>
                <w:b/>
              </w:rPr>
              <w:t xml:space="preserve"> </w:t>
            </w:r>
            <w:r w:rsidR="009430CC">
              <w:rPr>
                <w:b/>
              </w:rPr>
              <w:t>Name (</w:t>
            </w:r>
            <w:r>
              <w:rPr>
                <w:b/>
              </w:rPr>
              <w:t>Last</w:t>
            </w:r>
            <w:r w:rsidR="009430CC">
              <w:rPr>
                <w:b/>
              </w:rPr>
              <w:t>/Fi</w:t>
            </w:r>
            <w:r w:rsidR="00666F28">
              <w:rPr>
                <w:b/>
              </w:rPr>
              <w:t>rst</w:t>
            </w:r>
            <w:r>
              <w:rPr>
                <w:b/>
              </w:rPr>
              <w:t>)</w:t>
            </w:r>
          </w:p>
        </w:tc>
        <w:tc>
          <w:tcPr>
            <w:tcW w:w="5750" w:type="dxa"/>
            <w:tcBorders>
              <w:top w:val="single" w:sz="24" w:space="0" w:color="auto"/>
            </w:tcBorders>
          </w:tcPr>
          <w:p w14:paraId="18A1DAE8" w14:textId="7DCEB2A4" w:rsidR="00565CF2" w:rsidRDefault="00565CF2" w:rsidP="00900F09"/>
        </w:tc>
      </w:tr>
      <w:tr w:rsidR="00900F09" w14:paraId="7E749798" w14:textId="77777777" w:rsidTr="009430CC">
        <w:trPr>
          <w:trHeight w:val="263"/>
        </w:trPr>
        <w:tc>
          <w:tcPr>
            <w:tcW w:w="3616" w:type="dxa"/>
            <w:tcBorders>
              <w:bottom w:val="single" w:sz="24" w:space="0" w:color="auto"/>
            </w:tcBorders>
          </w:tcPr>
          <w:p w14:paraId="055FA364" w14:textId="624CCC87" w:rsidR="00900F09" w:rsidRDefault="00377220" w:rsidP="005C613A">
            <w:pPr>
              <w:rPr>
                <w:b/>
              </w:rPr>
            </w:pPr>
            <w:r>
              <w:rPr>
                <w:b/>
              </w:rPr>
              <w:t xml:space="preserve">Cadet </w:t>
            </w:r>
            <w:r w:rsidR="00BC2C2E">
              <w:rPr>
                <w:b/>
              </w:rPr>
              <w:t xml:space="preserve">Cell </w:t>
            </w:r>
            <w:r w:rsidR="000F4418">
              <w:rPr>
                <w:b/>
              </w:rPr>
              <w:t>Number</w:t>
            </w:r>
            <w:r w:rsidR="005C613A">
              <w:rPr>
                <w:b/>
              </w:rPr>
              <w:t xml:space="preserve"> / </w:t>
            </w:r>
            <w:r w:rsidR="000F4418">
              <w:rPr>
                <w:b/>
              </w:rPr>
              <w:t>E-Mail</w:t>
            </w:r>
          </w:p>
        </w:tc>
        <w:tc>
          <w:tcPr>
            <w:tcW w:w="5750" w:type="dxa"/>
            <w:tcBorders>
              <w:bottom w:val="single" w:sz="24" w:space="0" w:color="auto"/>
            </w:tcBorders>
          </w:tcPr>
          <w:p w14:paraId="410BD845" w14:textId="38ECC3B3" w:rsidR="00565CF2" w:rsidRDefault="00565CF2" w:rsidP="00900F09"/>
        </w:tc>
      </w:tr>
    </w:tbl>
    <w:p w14:paraId="4BD79220" w14:textId="77777777" w:rsidR="006369FB" w:rsidRDefault="009C3934" w:rsidP="009C3934">
      <w:pPr>
        <w:ind w:left="-142" w:right="-1440"/>
        <w:rPr>
          <w:b/>
          <w:color w:val="FF0000"/>
        </w:rPr>
      </w:pPr>
      <w:r>
        <w:rPr>
          <w:b/>
          <w:color w:val="FF0000"/>
        </w:rPr>
        <w:t xml:space="preserve">                            </w:t>
      </w:r>
    </w:p>
    <w:p w14:paraId="59E89BD3" w14:textId="0A3C7169" w:rsidR="00585685" w:rsidRDefault="00585685" w:rsidP="006369FB">
      <w:pPr>
        <w:ind w:left="578" w:right="-1440" w:firstLine="862"/>
        <w:rPr>
          <w:b/>
          <w:color w:val="FF0000"/>
        </w:rPr>
      </w:pPr>
      <w:r w:rsidRPr="00146EA3">
        <w:rPr>
          <w:b/>
          <w:color w:val="FF0000"/>
        </w:rPr>
        <w:t xml:space="preserve">Applications Due – </w:t>
      </w:r>
      <w:r w:rsidR="007E0D6D">
        <w:rPr>
          <w:b/>
          <w:color w:val="FF0000"/>
        </w:rPr>
        <w:t xml:space="preserve">No Later Than </w:t>
      </w:r>
      <w:r w:rsidR="009E72B8">
        <w:rPr>
          <w:b/>
          <w:color w:val="FF0000"/>
        </w:rPr>
        <w:t>–</w:t>
      </w:r>
      <w:r w:rsidR="007E0D6D">
        <w:rPr>
          <w:b/>
          <w:color w:val="FF0000"/>
        </w:rPr>
        <w:t xml:space="preserve"> </w:t>
      </w:r>
      <w:r w:rsidR="009E72B8">
        <w:rPr>
          <w:b/>
          <w:color w:val="FF0000"/>
        </w:rPr>
        <w:t xml:space="preserve">Monday </w:t>
      </w:r>
      <w:r w:rsidR="00C46428">
        <w:rPr>
          <w:b/>
          <w:color w:val="FF0000"/>
        </w:rPr>
        <w:t>February 2</w:t>
      </w:r>
      <w:r w:rsidR="006B4987">
        <w:rPr>
          <w:b/>
          <w:color w:val="FF0000"/>
        </w:rPr>
        <w:t>8</w:t>
      </w:r>
      <w:r w:rsidR="00C46428">
        <w:rPr>
          <w:b/>
          <w:color w:val="FF0000"/>
        </w:rPr>
        <w:t>, 2022</w:t>
      </w:r>
    </w:p>
    <w:p w14:paraId="4BAEE65D" w14:textId="2DB960D9" w:rsidR="007E6449" w:rsidRPr="007E6449" w:rsidRDefault="007E6449" w:rsidP="009430CC">
      <w:pPr>
        <w:jc w:val="center"/>
        <w:rPr>
          <w:b/>
          <w:sz w:val="28"/>
        </w:rPr>
      </w:pPr>
    </w:p>
    <w:tbl>
      <w:tblPr>
        <w:tblW w:w="10890" w:type="dxa"/>
        <w:tblInd w:w="-3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5760"/>
        <w:gridCol w:w="1080"/>
        <w:gridCol w:w="1170"/>
        <w:gridCol w:w="990"/>
        <w:gridCol w:w="990"/>
        <w:gridCol w:w="900"/>
      </w:tblGrid>
      <w:tr w:rsidR="006369FB" w14:paraId="1A3BECE7" w14:textId="77777777" w:rsidTr="006369FB">
        <w:trPr>
          <w:cantSplit/>
          <w:trHeight w:val="922"/>
        </w:trPr>
        <w:tc>
          <w:tcPr>
            <w:tcW w:w="5760" w:type="dxa"/>
            <w:tcBorders>
              <w:top w:val="single" w:sz="24" w:space="0" w:color="auto"/>
            </w:tcBorders>
          </w:tcPr>
          <w:p w14:paraId="0FC8492B" w14:textId="77777777" w:rsidR="006369FB" w:rsidRPr="00830C48" w:rsidRDefault="006369FB" w:rsidP="00BF5357">
            <w:pPr>
              <w:ind w:left="284"/>
              <w:jc w:val="center"/>
              <w:rPr>
                <w:b/>
              </w:rPr>
            </w:pPr>
            <w:r w:rsidRPr="00830C48">
              <w:rPr>
                <w:b/>
                <w:sz w:val="22"/>
                <w:szCs w:val="22"/>
              </w:rPr>
              <w:t>Summer Training Course Name</w:t>
            </w:r>
          </w:p>
          <w:p w14:paraId="001CA49B" w14:textId="75C9B60B" w:rsidR="006369FB" w:rsidRPr="00830C48" w:rsidRDefault="006369FB" w:rsidP="00E16548">
            <w:pPr>
              <w:jc w:val="center"/>
              <w:rPr>
                <w:b/>
                <w:color w:val="FF0000"/>
              </w:rPr>
            </w:pPr>
            <w:r w:rsidRPr="00830C48">
              <w:rPr>
                <w:b/>
                <w:color w:val="FF0000"/>
                <w:sz w:val="22"/>
                <w:szCs w:val="22"/>
              </w:rPr>
              <w:t xml:space="preserve">(See </w:t>
            </w:r>
            <w:r>
              <w:rPr>
                <w:b/>
                <w:color w:val="FF0000"/>
                <w:sz w:val="22"/>
                <w:szCs w:val="22"/>
              </w:rPr>
              <w:t xml:space="preserve">specific </w:t>
            </w:r>
            <w:r w:rsidRPr="00830C48">
              <w:rPr>
                <w:b/>
                <w:color w:val="FF0000"/>
                <w:sz w:val="22"/>
                <w:szCs w:val="22"/>
              </w:rPr>
              <w:t xml:space="preserve">notes </w:t>
            </w:r>
            <w:r>
              <w:rPr>
                <w:b/>
                <w:color w:val="FF0000"/>
                <w:sz w:val="22"/>
                <w:szCs w:val="22"/>
              </w:rPr>
              <w:t>beside course, notes 8-14 apply to all courses</w:t>
            </w:r>
            <w:r w:rsidRPr="00830C48">
              <w:rPr>
                <w:b/>
                <w:color w:val="FF0000"/>
                <w:sz w:val="22"/>
                <w:szCs w:val="22"/>
              </w:rPr>
              <w:t>)</w:t>
            </w:r>
          </w:p>
        </w:tc>
        <w:tc>
          <w:tcPr>
            <w:tcW w:w="1080" w:type="dxa"/>
            <w:tcBorders>
              <w:top w:val="single" w:sz="24" w:space="0" w:color="auto"/>
            </w:tcBorders>
          </w:tcPr>
          <w:p w14:paraId="756FB517" w14:textId="77777777" w:rsidR="006369FB" w:rsidRDefault="006369FB" w:rsidP="00B25E94">
            <w:pPr>
              <w:rPr>
                <w:b/>
                <w:sz w:val="20"/>
                <w:szCs w:val="20"/>
              </w:rPr>
            </w:pPr>
          </w:p>
          <w:p w14:paraId="49C7C532" w14:textId="77777777" w:rsidR="00A575D6" w:rsidRDefault="00A575D6" w:rsidP="00B25E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</w:t>
            </w:r>
          </w:p>
          <w:p w14:paraId="0D705A7D" w14:textId="21DD81C2" w:rsidR="006369FB" w:rsidRPr="00B25E94" w:rsidRDefault="006369FB" w:rsidP="00B25E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mat</w:t>
            </w:r>
          </w:p>
        </w:tc>
        <w:tc>
          <w:tcPr>
            <w:tcW w:w="1170" w:type="dxa"/>
            <w:tcBorders>
              <w:top w:val="single" w:sz="24" w:space="0" w:color="auto"/>
            </w:tcBorders>
            <w:vAlign w:val="center"/>
          </w:tcPr>
          <w:p w14:paraId="65E37A97" w14:textId="3C7FC9E0" w:rsidR="006369FB" w:rsidRPr="00B25E94" w:rsidRDefault="006369FB" w:rsidP="00A575D6">
            <w:pPr>
              <w:rPr>
                <w:b/>
                <w:sz w:val="20"/>
                <w:szCs w:val="20"/>
              </w:rPr>
            </w:pPr>
            <w:r w:rsidRPr="00B25E94">
              <w:rPr>
                <w:b/>
                <w:sz w:val="20"/>
                <w:szCs w:val="20"/>
              </w:rPr>
              <w:t>Duration</w:t>
            </w:r>
          </w:p>
        </w:tc>
        <w:tc>
          <w:tcPr>
            <w:tcW w:w="990" w:type="dxa"/>
            <w:tcBorders>
              <w:top w:val="single" w:sz="24" w:space="0" w:color="auto"/>
            </w:tcBorders>
            <w:shd w:val="clear" w:color="auto" w:fill="FFFFFF" w:themeFill="background1"/>
          </w:tcPr>
          <w:p w14:paraId="62E2DA1B" w14:textId="77777777" w:rsidR="006369FB" w:rsidRPr="002B14CA" w:rsidRDefault="006369FB" w:rsidP="00B25E94">
            <w:pPr>
              <w:jc w:val="center"/>
              <w:rPr>
                <w:b/>
                <w:vertAlign w:val="superscript"/>
              </w:rPr>
            </w:pPr>
            <w:r w:rsidRPr="002B14CA">
              <w:rPr>
                <w:b/>
              </w:rPr>
              <w:t>1</w:t>
            </w:r>
            <w:r w:rsidRPr="002B14CA">
              <w:rPr>
                <w:b/>
                <w:vertAlign w:val="superscript"/>
              </w:rPr>
              <w:t>St</w:t>
            </w:r>
          </w:p>
          <w:p w14:paraId="33D63193" w14:textId="77777777" w:rsidR="006369FB" w:rsidRPr="002B14CA" w:rsidRDefault="006369FB" w:rsidP="00B25E94">
            <w:pPr>
              <w:jc w:val="center"/>
              <w:rPr>
                <w:b/>
              </w:rPr>
            </w:pPr>
            <w:r w:rsidRPr="002B14CA">
              <w:rPr>
                <w:b/>
                <w:vertAlign w:val="superscript"/>
              </w:rPr>
              <w:t>Choice</w:t>
            </w:r>
          </w:p>
          <w:p w14:paraId="3B38A03B" w14:textId="77777777" w:rsidR="006369FB" w:rsidRPr="002B14CA" w:rsidRDefault="006369FB" w:rsidP="00B25E94">
            <w:pPr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0667CA62" w14:textId="77777777" w:rsidR="006369FB" w:rsidRPr="002B14CA" w:rsidRDefault="006369FB" w:rsidP="00B25E94">
            <w:pPr>
              <w:jc w:val="center"/>
              <w:rPr>
                <w:b/>
                <w:vertAlign w:val="superscript"/>
              </w:rPr>
            </w:pPr>
            <w:r w:rsidRPr="002B14CA">
              <w:rPr>
                <w:b/>
              </w:rPr>
              <w:t>2</w:t>
            </w:r>
            <w:r w:rsidRPr="002B14CA">
              <w:rPr>
                <w:b/>
                <w:vertAlign w:val="superscript"/>
              </w:rPr>
              <w:t>nd</w:t>
            </w:r>
          </w:p>
          <w:p w14:paraId="56CBC800" w14:textId="77777777" w:rsidR="006369FB" w:rsidRPr="002B14CA" w:rsidRDefault="006369FB" w:rsidP="00B25E94">
            <w:pPr>
              <w:jc w:val="center"/>
              <w:rPr>
                <w:b/>
              </w:rPr>
            </w:pPr>
            <w:r w:rsidRPr="002B14CA">
              <w:rPr>
                <w:b/>
                <w:vertAlign w:val="superscript"/>
              </w:rPr>
              <w:t>Choice</w:t>
            </w:r>
          </w:p>
        </w:tc>
        <w:tc>
          <w:tcPr>
            <w:tcW w:w="900" w:type="dxa"/>
            <w:tcBorders>
              <w:top w:val="single" w:sz="24" w:space="0" w:color="auto"/>
            </w:tcBorders>
          </w:tcPr>
          <w:p w14:paraId="62C47CE4" w14:textId="77777777" w:rsidR="006369FB" w:rsidRPr="002B14CA" w:rsidRDefault="006369FB" w:rsidP="00B25E94">
            <w:pPr>
              <w:jc w:val="center"/>
              <w:rPr>
                <w:b/>
                <w:vertAlign w:val="superscript"/>
              </w:rPr>
            </w:pPr>
            <w:r w:rsidRPr="002B14CA">
              <w:rPr>
                <w:b/>
              </w:rPr>
              <w:t>3</w:t>
            </w:r>
            <w:r w:rsidRPr="002B14CA">
              <w:rPr>
                <w:b/>
                <w:vertAlign w:val="superscript"/>
              </w:rPr>
              <w:t>rd</w:t>
            </w:r>
          </w:p>
          <w:p w14:paraId="26F82F51" w14:textId="77777777" w:rsidR="006369FB" w:rsidRPr="002B14CA" w:rsidRDefault="006369FB" w:rsidP="00B25E94">
            <w:pPr>
              <w:jc w:val="center"/>
              <w:rPr>
                <w:b/>
              </w:rPr>
            </w:pPr>
            <w:r w:rsidRPr="002B14CA">
              <w:rPr>
                <w:b/>
                <w:vertAlign w:val="superscript"/>
              </w:rPr>
              <w:t>Choi</w:t>
            </w:r>
            <w:r>
              <w:rPr>
                <w:b/>
                <w:vertAlign w:val="superscript"/>
              </w:rPr>
              <w:t>ce</w:t>
            </w:r>
          </w:p>
        </w:tc>
      </w:tr>
      <w:tr w:rsidR="006369FB" w14:paraId="3DF995FC" w14:textId="77777777" w:rsidTr="00732804">
        <w:trPr>
          <w:trHeight w:val="227"/>
        </w:trPr>
        <w:tc>
          <w:tcPr>
            <w:tcW w:w="5760" w:type="dxa"/>
            <w:shd w:val="clear" w:color="auto" w:fill="000000" w:themeFill="text1"/>
          </w:tcPr>
          <w:p w14:paraId="07FC0F6C" w14:textId="7AADA94F" w:rsidR="006369FB" w:rsidRPr="00830C48" w:rsidRDefault="006369FB" w:rsidP="007628D0">
            <w:pPr>
              <w:rPr>
                <w:b/>
                <w:color w:val="0070C0"/>
                <w:sz w:val="22"/>
                <w:szCs w:val="22"/>
              </w:rPr>
            </w:pPr>
            <w:r w:rsidRPr="007E6449">
              <w:rPr>
                <w:b/>
                <w:color w:val="FFFFFF" w:themeColor="background1"/>
                <w:sz w:val="22"/>
                <w:szCs w:val="22"/>
              </w:rPr>
              <w:t xml:space="preserve">Courses </w:t>
            </w:r>
          </w:p>
        </w:tc>
        <w:tc>
          <w:tcPr>
            <w:tcW w:w="1080" w:type="dxa"/>
            <w:shd w:val="clear" w:color="auto" w:fill="000000" w:themeFill="text1"/>
          </w:tcPr>
          <w:p w14:paraId="463A4EC4" w14:textId="77777777" w:rsidR="006369FB" w:rsidRPr="00830C48" w:rsidRDefault="006369FB" w:rsidP="007628D0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6BE849DE" w14:textId="2A4C2529" w:rsidR="006369FB" w:rsidRPr="00830C48" w:rsidRDefault="006369FB" w:rsidP="007628D0">
            <w:pPr>
              <w:rPr>
                <w:b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4966CD39" w14:textId="77777777" w:rsidR="006369FB" w:rsidRPr="00830C48" w:rsidRDefault="006369FB" w:rsidP="007628D0">
            <w:pPr>
              <w:rPr>
                <w:b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07DBDC0D" w14:textId="77777777" w:rsidR="006369FB" w:rsidRPr="00830C48" w:rsidRDefault="006369FB" w:rsidP="007628D0">
            <w:pPr>
              <w:rPr>
                <w:b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14:paraId="1895981F" w14:textId="77777777" w:rsidR="006369FB" w:rsidRPr="00830C48" w:rsidRDefault="006369FB" w:rsidP="007628D0">
            <w:pPr>
              <w:rPr>
                <w:b/>
              </w:rPr>
            </w:pPr>
          </w:p>
        </w:tc>
      </w:tr>
      <w:tr w:rsidR="00732804" w14:paraId="3841D1C7" w14:textId="77777777" w:rsidTr="006369FB">
        <w:tc>
          <w:tcPr>
            <w:tcW w:w="5760" w:type="dxa"/>
          </w:tcPr>
          <w:p w14:paraId="017AC12D" w14:textId="49283653" w:rsidR="00732804" w:rsidRPr="00830C48" w:rsidRDefault="00732804" w:rsidP="007628D0">
            <w:pPr>
              <w:rPr>
                <w:b/>
                <w:color w:val="0070C0"/>
                <w:sz w:val="22"/>
                <w:szCs w:val="22"/>
              </w:rPr>
            </w:pPr>
            <w:r w:rsidRPr="00830C48">
              <w:rPr>
                <w:b/>
                <w:color w:val="0070C0"/>
                <w:sz w:val="22"/>
                <w:szCs w:val="22"/>
              </w:rPr>
              <w:t xml:space="preserve">Level </w:t>
            </w:r>
            <w:r>
              <w:rPr>
                <w:b/>
                <w:color w:val="0070C0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5D518348" w14:textId="77777777" w:rsidR="00732804" w:rsidRPr="00830C48" w:rsidRDefault="00732804" w:rsidP="007628D0"/>
        </w:tc>
        <w:tc>
          <w:tcPr>
            <w:tcW w:w="1170" w:type="dxa"/>
          </w:tcPr>
          <w:p w14:paraId="1B265A3E" w14:textId="77777777" w:rsidR="00732804" w:rsidRPr="00830C48" w:rsidRDefault="00732804" w:rsidP="007628D0"/>
        </w:tc>
        <w:tc>
          <w:tcPr>
            <w:tcW w:w="990" w:type="dxa"/>
          </w:tcPr>
          <w:p w14:paraId="2960CFD8" w14:textId="77777777" w:rsidR="00732804" w:rsidRPr="00830C48" w:rsidRDefault="00732804" w:rsidP="007628D0"/>
        </w:tc>
        <w:tc>
          <w:tcPr>
            <w:tcW w:w="990" w:type="dxa"/>
          </w:tcPr>
          <w:p w14:paraId="02126AB6" w14:textId="77777777" w:rsidR="00732804" w:rsidRPr="00830C48" w:rsidRDefault="00732804" w:rsidP="007628D0"/>
        </w:tc>
        <w:tc>
          <w:tcPr>
            <w:tcW w:w="900" w:type="dxa"/>
          </w:tcPr>
          <w:p w14:paraId="17948869" w14:textId="77777777" w:rsidR="00732804" w:rsidRPr="00830C48" w:rsidRDefault="00732804" w:rsidP="007628D0"/>
        </w:tc>
      </w:tr>
      <w:tr w:rsidR="00732804" w14:paraId="0364CC96" w14:textId="77777777" w:rsidTr="00732804">
        <w:tc>
          <w:tcPr>
            <w:tcW w:w="5760" w:type="dxa"/>
          </w:tcPr>
          <w:p w14:paraId="699D88AB" w14:textId="0B45A596" w:rsidR="00732804" w:rsidRPr="00732804" w:rsidRDefault="00732804" w:rsidP="00732804">
            <w:pPr>
              <w:rPr>
                <w:bCs/>
                <w:sz w:val="22"/>
                <w:szCs w:val="22"/>
              </w:rPr>
            </w:pPr>
            <w:r w:rsidRPr="00732804">
              <w:rPr>
                <w:bCs/>
                <w:sz w:val="22"/>
                <w:szCs w:val="22"/>
              </w:rPr>
              <w:t>Cadet Activity Program (CAP1)</w:t>
            </w:r>
          </w:p>
        </w:tc>
        <w:tc>
          <w:tcPr>
            <w:tcW w:w="1080" w:type="dxa"/>
          </w:tcPr>
          <w:p w14:paraId="5B9102ED" w14:textId="57797925" w:rsidR="00732804" w:rsidRPr="00830C48" w:rsidRDefault="00732804" w:rsidP="00732804"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652A3322" w14:textId="6C87A12C" w:rsidR="00732804" w:rsidRPr="00830C48" w:rsidRDefault="00732804" w:rsidP="00732804">
            <w:r>
              <w:t>1 Week</w:t>
            </w:r>
          </w:p>
        </w:tc>
        <w:tc>
          <w:tcPr>
            <w:tcW w:w="990" w:type="dxa"/>
          </w:tcPr>
          <w:p w14:paraId="1EF894EB" w14:textId="77777777" w:rsidR="00732804" w:rsidRPr="00830C48" w:rsidRDefault="00732804" w:rsidP="00732804"/>
        </w:tc>
        <w:tc>
          <w:tcPr>
            <w:tcW w:w="990" w:type="dxa"/>
            <w:shd w:val="clear" w:color="auto" w:fill="000000" w:themeFill="text1"/>
          </w:tcPr>
          <w:p w14:paraId="4175AE9F" w14:textId="77777777" w:rsidR="00732804" w:rsidRPr="00732804" w:rsidRDefault="00732804" w:rsidP="00732804">
            <w:pPr>
              <w:rPr>
                <w:highlight w:val="black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14:paraId="5AB8ECE4" w14:textId="77777777" w:rsidR="00732804" w:rsidRPr="00732804" w:rsidRDefault="00732804" w:rsidP="00732804">
            <w:pPr>
              <w:rPr>
                <w:highlight w:val="black"/>
              </w:rPr>
            </w:pPr>
          </w:p>
        </w:tc>
      </w:tr>
      <w:tr w:rsidR="00732804" w14:paraId="537AB466" w14:textId="77777777" w:rsidTr="006369FB">
        <w:tc>
          <w:tcPr>
            <w:tcW w:w="5760" w:type="dxa"/>
          </w:tcPr>
          <w:p w14:paraId="79F09DED" w14:textId="3FB8CAF2" w:rsidR="00732804" w:rsidRPr="00830C48" w:rsidRDefault="00732804" w:rsidP="007628D0">
            <w:pPr>
              <w:rPr>
                <w:b/>
                <w:color w:val="0070C0"/>
                <w:sz w:val="22"/>
                <w:szCs w:val="22"/>
              </w:rPr>
            </w:pPr>
            <w:r w:rsidRPr="00830C48">
              <w:rPr>
                <w:b/>
                <w:color w:val="0070C0"/>
                <w:sz w:val="22"/>
                <w:szCs w:val="22"/>
              </w:rPr>
              <w:t xml:space="preserve">Level </w:t>
            </w:r>
            <w:r>
              <w:rPr>
                <w:b/>
                <w:color w:val="0070C0"/>
                <w:sz w:val="22"/>
                <w:szCs w:val="22"/>
              </w:rPr>
              <w:t>2</w:t>
            </w:r>
          </w:p>
        </w:tc>
        <w:tc>
          <w:tcPr>
            <w:tcW w:w="1080" w:type="dxa"/>
          </w:tcPr>
          <w:p w14:paraId="1EE78A4E" w14:textId="77777777" w:rsidR="00732804" w:rsidRPr="00830C48" w:rsidRDefault="00732804" w:rsidP="007628D0"/>
        </w:tc>
        <w:tc>
          <w:tcPr>
            <w:tcW w:w="1170" w:type="dxa"/>
          </w:tcPr>
          <w:p w14:paraId="33B199E5" w14:textId="77777777" w:rsidR="00732804" w:rsidRPr="00830C48" w:rsidRDefault="00732804" w:rsidP="007628D0"/>
        </w:tc>
        <w:tc>
          <w:tcPr>
            <w:tcW w:w="990" w:type="dxa"/>
          </w:tcPr>
          <w:p w14:paraId="3F69AB93" w14:textId="77777777" w:rsidR="00732804" w:rsidRPr="00830C48" w:rsidRDefault="00732804" w:rsidP="007628D0"/>
        </w:tc>
        <w:tc>
          <w:tcPr>
            <w:tcW w:w="990" w:type="dxa"/>
          </w:tcPr>
          <w:p w14:paraId="53E807E2" w14:textId="77777777" w:rsidR="00732804" w:rsidRPr="00830C48" w:rsidRDefault="00732804" w:rsidP="007628D0"/>
        </w:tc>
        <w:tc>
          <w:tcPr>
            <w:tcW w:w="900" w:type="dxa"/>
          </w:tcPr>
          <w:p w14:paraId="07834F02" w14:textId="77777777" w:rsidR="00732804" w:rsidRPr="00830C48" w:rsidRDefault="00732804" w:rsidP="007628D0"/>
        </w:tc>
      </w:tr>
      <w:tr w:rsidR="00732804" w14:paraId="4606B0C5" w14:textId="77777777" w:rsidTr="00732804">
        <w:tc>
          <w:tcPr>
            <w:tcW w:w="5760" w:type="dxa"/>
          </w:tcPr>
          <w:p w14:paraId="4C99D203" w14:textId="34DEC497" w:rsidR="00732804" w:rsidRPr="00732804" w:rsidRDefault="00732804" w:rsidP="00732804">
            <w:pPr>
              <w:rPr>
                <w:bCs/>
                <w:color w:val="0070C0"/>
                <w:sz w:val="22"/>
                <w:szCs w:val="22"/>
              </w:rPr>
            </w:pPr>
            <w:r w:rsidRPr="00732804">
              <w:rPr>
                <w:bCs/>
                <w:sz w:val="22"/>
                <w:szCs w:val="22"/>
              </w:rPr>
              <w:t>Cadet Activity Program (CAP2)</w:t>
            </w:r>
          </w:p>
        </w:tc>
        <w:tc>
          <w:tcPr>
            <w:tcW w:w="1080" w:type="dxa"/>
          </w:tcPr>
          <w:p w14:paraId="441AAC35" w14:textId="1295CE7B" w:rsidR="00732804" w:rsidRPr="00830C48" w:rsidRDefault="00732804" w:rsidP="00732804"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4E4D5567" w14:textId="6E27CB33" w:rsidR="00732804" w:rsidRPr="00830C48" w:rsidRDefault="00732804" w:rsidP="00732804">
            <w:r>
              <w:t>2 Weeks</w:t>
            </w:r>
          </w:p>
        </w:tc>
        <w:tc>
          <w:tcPr>
            <w:tcW w:w="990" w:type="dxa"/>
          </w:tcPr>
          <w:p w14:paraId="07D23CB1" w14:textId="77777777" w:rsidR="00732804" w:rsidRPr="00830C48" w:rsidRDefault="00732804" w:rsidP="00732804"/>
        </w:tc>
        <w:tc>
          <w:tcPr>
            <w:tcW w:w="990" w:type="dxa"/>
            <w:shd w:val="clear" w:color="auto" w:fill="000000" w:themeFill="text1"/>
          </w:tcPr>
          <w:p w14:paraId="276F17D6" w14:textId="77777777" w:rsidR="00732804" w:rsidRPr="00830C48" w:rsidRDefault="00732804" w:rsidP="00732804"/>
        </w:tc>
        <w:tc>
          <w:tcPr>
            <w:tcW w:w="900" w:type="dxa"/>
            <w:shd w:val="clear" w:color="auto" w:fill="000000" w:themeFill="text1"/>
          </w:tcPr>
          <w:p w14:paraId="6BF235CB" w14:textId="77777777" w:rsidR="00732804" w:rsidRPr="00830C48" w:rsidRDefault="00732804" w:rsidP="00732804"/>
        </w:tc>
      </w:tr>
      <w:tr w:rsidR="00732804" w14:paraId="328CF01F" w14:textId="77777777" w:rsidTr="006369FB">
        <w:tc>
          <w:tcPr>
            <w:tcW w:w="5760" w:type="dxa"/>
          </w:tcPr>
          <w:p w14:paraId="0BE3C388" w14:textId="77777777" w:rsidR="00732804" w:rsidRPr="00830C48" w:rsidRDefault="00732804" w:rsidP="00732804">
            <w:pPr>
              <w:rPr>
                <w:b/>
                <w:color w:val="0070C0"/>
              </w:rPr>
            </w:pPr>
            <w:r w:rsidRPr="00830C48">
              <w:rPr>
                <w:b/>
                <w:color w:val="0070C0"/>
                <w:sz w:val="22"/>
                <w:szCs w:val="22"/>
              </w:rPr>
              <w:t>Level 3</w:t>
            </w:r>
          </w:p>
        </w:tc>
        <w:tc>
          <w:tcPr>
            <w:tcW w:w="1080" w:type="dxa"/>
          </w:tcPr>
          <w:p w14:paraId="1E721398" w14:textId="77777777" w:rsidR="00732804" w:rsidRPr="00830C48" w:rsidRDefault="00732804" w:rsidP="00732804"/>
        </w:tc>
        <w:tc>
          <w:tcPr>
            <w:tcW w:w="1170" w:type="dxa"/>
          </w:tcPr>
          <w:p w14:paraId="3BD0E07E" w14:textId="45EC89DF" w:rsidR="00732804" w:rsidRPr="00830C48" w:rsidRDefault="00732804" w:rsidP="00732804"/>
        </w:tc>
        <w:tc>
          <w:tcPr>
            <w:tcW w:w="990" w:type="dxa"/>
          </w:tcPr>
          <w:p w14:paraId="5741226E" w14:textId="77777777" w:rsidR="00732804" w:rsidRPr="00830C48" w:rsidRDefault="00732804" w:rsidP="00732804"/>
        </w:tc>
        <w:tc>
          <w:tcPr>
            <w:tcW w:w="990" w:type="dxa"/>
          </w:tcPr>
          <w:p w14:paraId="78D2BBEF" w14:textId="77777777" w:rsidR="00732804" w:rsidRPr="00830C48" w:rsidRDefault="00732804" w:rsidP="00732804"/>
        </w:tc>
        <w:tc>
          <w:tcPr>
            <w:tcW w:w="900" w:type="dxa"/>
          </w:tcPr>
          <w:p w14:paraId="4780C832" w14:textId="77777777" w:rsidR="00732804" w:rsidRPr="00830C48" w:rsidRDefault="00732804" w:rsidP="00732804"/>
        </w:tc>
      </w:tr>
      <w:tr w:rsidR="00732804" w14:paraId="0AEEB79A" w14:textId="77777777" w:rsidTr="006369FB">
        <w:tc>
          <w:tcPr>
            <w:tcW w:w="5760" w:type="dxa"/>
          </w:tcPr>
          <w:p w14:paraId="63E49373" w14:textId="32EC9B06" w:rsidR="00732804" w:rsidRPr="00830C48" w:rsidRDefault="00732804" w:rsidP="00732804">
            <w:pPr>
              <w:rPr>
                <w:bCs/>
              </w:rPr>
            </w:pPr>
            <w:r w:rsidRPr="00830C48">
              <w:rPr>
                <w:bCs/>
                <w:sz w:val="22"/>
                <w:szCs w:val="22"/>
              </w:rPr>
              <w:t xml:space="preserve">Advanced Aviation </w:t>
            </w:r>
            <w:r>
              <w:rPr>
                <w:bCs/>
                <w:sz w:val="22"/>
                <w:szCs w:val="22"/>
              </w:rPr>
              <w:t>(AAC)</w:t>
            </w:r>
          </w:p>
        </w:tc>
        <w:tc>
          <w:tcPr>
            <w:tcW w:w="1080" w:type="dxa"/>
          </w:tcPr>
          <w:p w14:paraId="0A0C00D4" w14:textId="54D60D8C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52F999D6" w14:textId="1966710F" w:rsidR="00732804" w:rsidRPr="00830C48" w:rsidRDefault="00732804" w:rsidP="00732804">
            <w:r>
              <w:rPr>
                <w:sz w:val="22"/>
                <w:szCs w:val="22"/>
              </w:rPr>
              <w:t>4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4C8F98A2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3BDF5C4A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02E449C5" w14:textId="77777777" w:rsidR="00732804" w:rsidRPr="00830C48" w:rsidRDefault="00732804" w:rsidP="00732804">
            <w:pPr>
              <w:jc w:val="center"/>
            </w:pPr>
          </w:p>
        </w:tc>
      </w:tr>
      <w:tr w:rsidR="00732804" w14:paraId="3C92EF11" w14:textId="77777777" w:rsidTr="006369FB">
        <w:tc>
          <w:tcPr>
            <w:tcW w:w="5760" w:type="dxa"/>
          </w:tcPr>
          <w:p w14:paraId="030648CC" w14:textId="050E801F" w:rsidR="00732804" w:rsidRPr="00830C48" w:rsidRDefault="00732804" w:rsidP="00732804">
            <w:r w:rsidRPr="00830C48">
              <w:rPr>
                <w:bCs/>
                <w:sz w:val="22"/>
                <w:szCs w:val="22"/>
              </w:rPr>
              <w:t xml:space="preserve">Air Rifle Marksmanship Instructor </w:t>
            </w:r>
            <w:r>
              <w:rPr>
                <w:bCs/>
                <w:sz w:val="22"/>
                <w:szCs w:val="22"/>
              </w:rPr>
              <w:t xml:space="preserve">(ARMIC) </w:t>
            </w:r>
            <w:r w:rsidRPr="00312F80">
              <w:rPr>
                <w:b/>
                <w:color w:val="FF0000"/>
                <w:sz w:val="22"/>
                <w:szCs w:val="22"/>
              </w:rPr>
              <w:t>(note 5)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53526DA5" w14:textId="5F2A747A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232366E9" w14:textId="09887739" w:rsidR="00732804" w:rsidRPr="00830C48" w:rsidRDefault="00732804" w:rsidP="00732804">
            <w:r>
              <w:rPr>
                <w:sz w:val="22"/>
                <w:szCs w:val="22"/>
              </w:rPr>
              <w:t>4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202FB4B2" w14:textId="02385CAE" w:rsidR="00732804" w:rsidRPr="00830C48" w:rsidRDefault="00732804" w:rsidP="00732804">
            <w:pPr>
              <w:jc w:val="center"/>
            </w:pPr>
            <w:r>
              <w:t xml:space="preserve"> </w:t>
            </w:r>
          </w:p>
        </w:tc>
        <w:tc>
          <w:tcPr>
            <w:tcW w:w="990" w:type="dxa"/>
          </w:tcPr>
          <w:p w14:paraId="6133CF27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1B9EF7BE" w14:textId="204C6119" w:rsidR="00732804" w:rsidRPr="00830C48" w:rsidRDefault="00732804" w:rsidP="00732804">
            <w:pPr>
              <w:jc w:val="center"/>
            </w:pPr>
            <w:r>
              <w:t xml:space="preserve"> </w:t>
            </w:r>
          </w:p>
        </w:tc>
      </w:tr>
      <w:tr w:rsidR="00732804" w14:paraId="65DEBD16" w14:textId="77777777" w:rsidTr="006369FB">
        <w:tc>
          <w:tcPr>
            <w:tcW w:w="5760" w:type="dxa"/>
          </w:tcPr>
          <w:p w14:paraId="4DF75B9D" w14:textId="32B89D04" w:rsidR="00732804" w:rsidRDefault="00732804" w:rsidP="00732804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viation Technology and Aerospace (ATAC)</w:t>
            </w:r>
          </w:p>
        </w:tc>
        <w:tc>
          <w:tcPr>
            <w:tcW w:w="1080" w:type="dxa"/>
          </w:tcPr>
          <w:p w14:paraId="23C2B29E" w14:textId="563ED369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25827C2A" w14:textId="1C4525AA" w:rsidR="00732804" w:rsidRPr="00830C48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Weeks</w:t>
            </w:r>
          </w:p>
        </w:tc>
        <w:tc>
          <w:tcPr>
            <w:tcW w:w="990" w:type="dxa"/>
          </w:tcPr>
          <w:p w14:paraId="19E220D7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131299D2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4BA3CC3A" w14:textId="77777777" w:rsidR="00732804" w:rsidRPr="00830C48" w:rsidRDefault="00732804" w:rsidP="00732804">
            <w:pPr>
              <w:jc w:val="center"/>
            </w:pPr>
          </w:p>
        </w:tc>
      </w:tr>
      <w:tr w:rsidR="00732804" w14:paraId="4D8C13D3" w14:textId="77777777" w:rsidTr="006369FB">
        <w:tc>
          <w:tcPr>
            <w:tcW w:w="5760" w:type="dxa"/>
          </w:tcPr>
          <w:p w14:paraId="6BEA3E1C" w14:textId="03C7CCB2" w:rsidR="00732804" w:rsidRPr="00830C48" w:rsidRDefault="00732804" w:rsidP="00732804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 xml:space="preserve">Drill </w:t>
            </w:r>
            <w:r w:rsidRPr="00830C48">
              <w:rPr>
                <w:bCs/>
                <w:sz w:val="22"/>
                <w:szCs w:val="22"/>
              </w:rPr>
              <w:t xml:space="preserve">and Ceremonial Instructor </w:t>
            </w:r>
            <w:r>
              <w:rPr>
                <w:bCs/>
                <w:sz w:val="22"/>
                <w:szCs w:val="22"/>
              </w:rPr>
              <w:t>(DCIC)</w:t>
            </w:r>
          </w:p>
        </w:tc>
        <w:tc>
          <w:tcPr>
            <w:tcW w:w="1080" w:type="dxa"/>
          </w:tcPr>
          <w:p w14:paraId="304955FF" w14:textId="032A820A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145D9755" w14:textId="51226A00" w:rsidR="00732804" w:rsidRPr="00830C48" w:rsidRDefault="00732804" w:rsidP="00732804">
            <w:r>
              <w:rPr>
                <w:sz w:val="22"/>
                <w:szCs w:val="22"/>
              </w:rPr>
              <w:t>4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658365BA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7CE28634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19437FD7" w14:textId="77777777" w:rsidR="00732804" w:rsidRPr="00830C48" w:rsidRDefault="00732804" w:rsidP="00732804">
            <w:pPr>
              <w:jc w:val="center"/>
            </w:pPr>
          </w:p>
        </w:tc>
      </w:tr>
      <w:tr w:rsidR="00732804" w14:paraId="016F0F9D" w14:textId="77777777" w:rsidTr="006369FB">
        <w:tc>
          <w:tcPr>
            <w:tcW w:w="5760" w:type="dxa"/>
          </w:tcPr>
          <w:p w14:paraId="11E172C0" w14:textId="40D99F47" w:rsidR="00732804" w:rsidRPr="00830C48" w:rsidRDefault="00732804" w:rsidP="00732804">
            <w:pPr>
              <w:rPr>
                <w:bCs/>
              </w:rPr>
            </w:pPr>
            <w:r w:rsidRPr="00830C48">
              <w:rPr>
                <w:bCs/>
                <w:sz w:val="22"/>
                <w:szCs w:val="22"/>
              </w:rPr>
              <w:t>Fitness and Sports Instructor</w:t>
            </w:r>
            <w:r>
              <w:rPr>
                <w:bCs/>
                <w:sz w:val="22"/>
                <w:szCs w:val="22"/>
              </w:rPr>
              <w:t xml:space="preserve"> FSIC)</w:t>
            </w:r>
          </w:p>
        </w:tc>
        <w:tc>
          <w:tcPr>
            <w:tcW w:w="1080" w:type="dxa"/>
          </w:tcPr>
          <w:p w14:paraId="07302037" w14:textId="47BAA778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10FBF536" w14:textId="0874E2DE" w:rsidR="00732804" w:rsidRPr="00830C48" w:rsidRDefault="00732804" w:rsidP="00732804">
            <w:r>
              <w:rPr>
                <w:sz w:val="22"/>
                <w:szCs w:val="22"/>
              </w:rPr>
              <w:t>4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2CFADAB5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2EA50D2C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0CF72C66" w14:textId="77777777" w:rsidR="00732804" w:rsidRPr="00830C48" w:rsidRDefault="00732804" w:rsidP="00732804">
            <w:pPr>
              <w:jc w:val="center"/>
            </w:pPr>
          </w:p>
        </w:tc>
      </w:tr>
      <w:tr w:rsidR="00732804" w14:paraId="368D0B51" w14:textId="77777777" w:rsidTr="006369FB">
        <w:tc>
          <w:tcPr>
            <w:tcW w:w="5760" w:type="dxa"/>
          </w:tcPr>
          <w:p w14:paraId="38C04307" w14:textId="4A89BF6C" w:rsidR="00732804" w:rsidRPr="00830C48" w:rsidRDefault="00732804" w:rsidP="00732804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Glider Pilot Program (GPS) </w:t>
            </w:r>
            <w:r w:rsidRPr="009E72B8">
              <w:rPr>
                <w:b/>
                <w:color w:val="FF0000"/>
                <w:sz w:val="22"/>
                <w:szCs w:val="22"/>
              </w:rPr>
              <w:t>(note 1)</w:t>
            </w:r>
          </w:p>
        </w:tc>
        <w:tc>
          <w:tcPr>
            <w:tcW w:w="1080" w:type="dxa"/>
          </w:tcPr>
          <w:p w14:paraId="198A2B72" w14:textId="47A20E20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42D829B7" w14:textId="5C508EFB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 Weeks</w:t>
            </w:r>
          </w:p>
        </w:tc>
        <w:tc>
          <w:tcPr>
            <w:tcW w:w="990" w:type="dxa"/>
          </w:tcPr>
          <w:p w14:paraId="79C51C41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19D9F475" w14:textId="3604502D" w:rsidR="00732804" w:rsidRPr="00830C48" w:rsidRDefault="00732804" w:rsidP="00732804">
            <w:pPr>
              <w:jc w:val="center"/>
            </w:pPr>
            <w:r>
              <w:t xml:space="preserve"> </w:t>
            </w:r>
          </w:p>
        </w:tc>
        <w:tc>
          <w:tcPr>
            <w:tcW w:w="900" w:type="dxa"/>
          </w:tcPr>
          <w:p w14:paraId="5983F64F" w14:textId="77777777" w:rsidR="00732804" w:rsidRPr="00830C48" w:rsidRDefault="00732804" w:rsidP="00732804">
            <w:pPr>
              <w:jc w:val="center"/>
            </w:pPr>
          </w:p>
        </w:tc>
      </w:tr>
      <w:tr w:rsidR="00732804" w14:paraId="477A8429" w14:textId="77777777" w:rsidTr="006369FB">
        <w:tc>
          <w:tcPr>
            <w:tcW w:w="5760" w:type="dxa"/>
          </w:tcPr>
          <w:p w14:paraId="1CB6A340" w14:textId="588C2BE0" w:rsidR="00732804" w:rsidRPr="00830C48" w:rsidRDefault="00732804" w:rsidP="00732804">
            <w:pPr>
              <w:rPr>
                <w:bCs/>
              </w:rPr>
            </w:pPr>
            <w:r w:rsidRPr="00830C48">
              <w:rPr>
                <w:bCs/>
                <w:sz w:val="22"/>
                <w:szCs w:val="22"/>
              </w:rPr>
              <w:t xml:space="preserve">Military Band – </w:t>
            </w:r>
            <w:r>
              <w:rPr>
                <w:bCs/>
                <w:sz w:val="22"/>
                <w:szCs w:val="22"/>
              </w:rPr>
              <w:t xml:space="preserve">(MBC) </w:t>
            </w:r>
            <w:r w:rsidRPr="00830C48">
              <w:rPr>
                <w:b/>
                <w:bCs/>
                <w:color w:val="FF0000"/>
                <w:sz w:val="22"/>
                <w:szCs w:val="22"/>
              </w:rPr>
              <w:t>(note 4)</w:t>
            </w:r>
            <w:r w:rsidRPr="00830C48">
              <w:rPr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1080" w:type="dxa"/>
          </w:tcPr>
          <w:p w14:paraId="07FC2433" w14:textId="4C20008B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25A17DFC" w14:textId="64B17C58" w:rsidR="00732804" w:rsidRPr="00830C48" w:rsidRDefault="00732804" w:rsidP="00732804">
            <w:r>
              <w:rPr>
                <w:sz w:val="22"/>
                <w:szCs w:val="22"/>
              </w:rPr>
              <w:t>4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3F6AE036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02284788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5E4CE859" w14:textId="77777777" w:rsidR="00732804" w:rsidRPr="00830C48" w:rsidRDefault="00732804" w:rsidP="00732804">
            <w:pPr>
              <w:jc w:val="center"/>
            </w:pPr>
          </w:p>
        </w:tc>
      </w:tr>
      <w:tr w:rsidR="00732804" w14:paraId="66E2D988" w14:textId="77777777" w:rsidTr="006369FB">
        <w:tc>
          <w:tcPr>
            <w:tcW w:w="5760" w:type="dxa"/>
          </w:tcPr>
          <w:p w14:paraId="422D03F8" w14:textId="178878BC" w:rsidR="00732804" w:rsidRPr="00830C48" w:rsidRDefault="00732804" w:rsidP="00732804">
            <w:r w:rsidRPr="00830C48">
              <w:rPr>
                <w:bCs/>
                <w:sz w:val="22"/>
                <w:szCs w:val="22"/>
              </w:rPr>
              <w:t xml:space="preserve">Survival Instructor </w:t>
            </w:r>
            <w:r>
              <w:rPr>
                <w:bCs/>
                <w:sz w:val="22"/>
                <w:szCs w:val="22"/>
              </w:rPr>
              <w:t>(SIC)</w:t>
            </w:r>
          </w:p>
        </w:tc>
        <w:tc>
          <w:tcPr>
            <w:tcW w:w="1080" w:type="dxa"/>
          </w:tcPr>
          <w:p w14:paraId="3C1BEA69" w14:textId="19A1968B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53FE0A39" w14:textId="6F055F0A" w:rsidR="00732804" w:rsidRPr="00830C48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 Weeks</w:t>
            </w:r>
          </w:p>
        </w:tc>
        <w:tc>
          <w:tcPr>
            <w:tcW w:w="990" w:type="dxa"/>
          </w:tcPr>
          <w:p w14:paraId="53DB1156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1634E7E9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06B19D0E" w14:textId="77777777" w:rsidR="00732804" w:rsidRPr="00830C48" w:rsidRDefault="00732804" w:rsidP="00732804">
            <w:pPr>
              <w:jc w:val="center"/>
            </w:pPr>
          </w:p>
        </w:tc>
      </w:tr>
      <w:tr w:rsidR="00732804" w14:paraId="349AAB7F" w14:textId="77777777" w:rsidTr="006369FB">
        <w:tc>
          <w:tcPr>
            <w:tcW w:w="5760" w:type="dxa"/>
          </w:tcPr>
          <w:p w14:paraId="27C02022" w14:textId="77777777" w:rsidR="00732804" w:rsidRPr="00830C48" w:rsidRDefault="00732804" w:rsidP="00732804">
            <w:pPr>
              <w:rPr>
                <w:b/>
                <w:bCs/>
                <w:color w:val="0070C0"/>
              </w:rPr>
            </w:pPr>
            <w:r w:rsidRPr="00830C48">
              <w:rPr>
                <w:b/>
                <w:bCs/>
                <w:color w:val="0070C0"/>
                <w:sz w:val="22"/>
                <w:szCs w:val="22"/>
              </w:rPr>
              <w:t>Level 4</w:t>
            </w:r>
          </w:p>
        </w:tc>
        <w:tc>
          <w:tcPr>
            <w:tcW w:w="1080" w:type="dxa"/>
          </w:tcPr>
          <w:p w14:paraId="13ECCC6A" w14:textId="77777777" w:rsidR="00732804" w:rsidRPr="00830C48" w:rsidRDefault="00732804" w:rsidP="00732804">
            <w:pPr>
              <w:rPr>
                <w:color w:val="0070C0"/>
              </w:rPr>
            </w:pPr>
          </w:p>
        </w:tc>
        <w:tc>
          <w:tcPr>
            <w:tcW w:w="1170" w:type="dxa"/>
          </w:tcPr>
          <w:p w14:paraId="109D7725" w14:textId="15FC87A7" w:rsidR="00732804" w:rsidRPr="00830C48" w:rsidRDefault="00732804" w:rsidP="00732804">
            <w:pPr>
              <w:rPr>
                <w:color w:val="0070C0"/>
              </w:rPr>
            </w:pPr>
          </w:p>
        </w:tc>
        <w:tc>
          <w:tcPr>
            <w:tcW w:w="990" w:type="dxa"/>
          </w:tcPr>
          <w:p w14:paraId="03F0822A" w14:textId="77777777" w:rsidR="00732804" w:rsidRPr="00830C48" w:rsidRDefault="00732804" w:rsidP="00732804">
            <w:pPr>
              <w:jc w:val="center"/>
              <w:rPr>
                <w:color w:val="0070C0"/>
              </w:rPr>
            </w:pPr>
          </w:p>
        </w:tc>
        <w:tc>
          <w:tcPr>
            <w:tcW w:w="990" w:type="dxa"/>
          </w:tcPr>
          <w:p w14:paraId="3CBE2FD1" w14:textId="77777777" w:rsidR="00732804" w:rsidRPr="00830C48" w:rsidRDefault="00732804" w:rsidP="00732804">
            <w:pPr>
              <w:jc w:val="center"/>
              <w:rPr>
                <w:color w:val="0070C0"/>
              </w:rPr>
            </w:pPr>
          </w:p>
        </w:tc>
        <w:tc>
          <w:tcPr>
            <w:tcW w:w="900" w:type="dxa"/>
          </w:tcPr>
          <w:p w14:paraId="673D455B" w14:textId="77777777" w:rsidR="00732804" w:rsidRPr="00830C48" w:rsidRDefault="00732804" w:rsidP="00732804">
            <w:pPr>
              <w:jc w:val="center"/>
              <w:rPr>
                <w:color w:val="0070C0"/>
              </w:rPr>
            </w:pPr>
          </w:p>
        </w:tc>
      </w:tr>
      <w:tr w:rsidR="00732804" w14:paraId="2D86D5A1" w14:textId="77777777" w:rsidTr="006369FB">
        <w:tc>
          <w:tcPr>
            <w:tcW w:w="5760" w:type="dxa"/>
          </w:tcPr>
          <w:p w14:paraId="5D060AE0" w14:textId="52AC3C52" w:rsidR="00732804" w:rsidRDefault="00732804" w:rsidP="00732804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dvanced Aerospace (AA</w:t>
            </w:r>
            <w:r w:rsidR="007E057B">
              <w:rPr>
                <w:bCs/>
                <w:sz w:val="22"/>
                <w:szCs w:val="22"/>
              </w:rPr>
              <w:t>S</w:t>
            </w:r>
            <w:r>
              <w:rPr>
                <w:bCs/>
                <w:sz w:val="22"/>
                <w:szCs w:val="22"/>
              </w:rPr>
              <w:t xml:space="preserve">) </w:t>
            </w:r>
            <w:r w:rsidRPr="00C46428">
              <w:rPr>
                <w:b/>
                <w:color w:val="FF0000"/>
                <w:sz w:val="22"/>
                <w:szCs w:val="22"/>
              </w:rPr>
              <w:t>(note 6)</w:t>
            </w:r>
          </w:p>
        </w:tc>
        <w:tc>
          <w:tcPr>
            <w:tcW w:w="1080" w:type="dxa"/>
          </w:tcPr>
          <w:p w14:paraId="6090C751" w14:textId="587A3255" w:rsidR="00732804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ybrid</w:t>
            </w:r>
          </w:p>
        </w:tc>
        <w:tc>
          <w:tcPr>
            <w:tcW w:w="1170" w:type="dxa"/>
          </w:tcPr>
          <w:p w14:paraId="4BDC2C16" w14:textId="7E6AC191" w:rsidR="00732804" w:rsidRPr="00830C48" w:rsidRDefault="00732804" w:rsidP="007328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 Weeks</w:t>
            </w:r>
          </w:p>
        </w:tc>
        <w:tc>
          <w:tcPr>
            <w:tcW w:w="990" w:type="dxa"/>
          </w:tcPr>
          <w:p w14:paraId="5894135E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90" w:type="dxa"/>
          </w:tcPr>
          <w:p w14:paraId="43B7F303" w14:textId="77777777" w:rsidR="00732804" w:rsidRPr="00830C48" w:rsidRDefault="00732804" w:rsidP="00732804">
            <w:pPr>
              <w:jc w:val="center"/>
            </w:pPr>
          </w:p>
        </w:tc>
        <w:tc>
          <w:tcPr>
            <w:tcW w:w="900" w:type="dxa"/>
          </w:tcPr>
          <w:p w14:paraId="02F28938" w14:textId="77777777" w:rsidR="00732804" w:rsidRPr="00830C48" w:rsidRDefault="00732804" w:rsidP="00732804">
            <w:pPr>
              <w:jc w:val="center"/>
            </w:pPr>
          </w:p>
        </w:tc>
      </w:tr>
      <w:tr w:rsidR="00CC4017" w14:paraId="22E5D117" w14:textId="77777777" w:rsidTr="006369FB">
        <w:tc>
          <w:tcPr>
            <w:tcW w:w="5760" w:type="dxa"/>
          </w:tcPr>
          <w:p w14:paraId="01044213" w14:textId="3AC72F7C" w:rsidR="00CC4017" w:rsidRDefault="00CC4017" w:rsidP="00CC4017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adet Administration and Supply Assistant CASAC)</w:t>
            </w:r>
          </w:p>
        </w:tc>
        <w:tc>
          <w:tcPr>
            <w:tcW w:w="1080" w:type="dxa"/>
          </w:tcPr>
          <w:p w14:paraId="1B677A51" w14:textId="067572AE" w:rsidR="00CC4017" w:rsidRDefault="00CC4017" w:rsidP="00CC40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6BCC3DBB" w14:textId="62BD2D63" w:rsidR="00CC4017" w:rsidRPr="00830C48" w:rsidRDefault="00CC4017" w:rsidP="00CC40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Weeks</w:t>
            </w:r>
          </w:p>
        </w:tc>
        <w:tc>
          <w:tcPr>
            <w:tcW w:w="990" w:type="dxa"/>
          </w:tcPr>
          <w:p w14:paraId="15691F24" w14:textId="77777777" w:rsidR="00CC4017" w:rsidRPr="00830C48" w:rsidRDefault="00CC4017" w:rsidP="00CC4017">
            <w:pPr>
              <w:jc w:val="center"/>
            </w:pPr>
          </w:p>
        </w:tc>
        <w:tc>
          <w:tcPr>
            <w:tcW w:w="990" w:type="dxa"/>
          </w:tcPr>
          <w:p w14:paraId="7CDC6F08" w14:textId="77777777" w:rsidR="00CC4017" w:rsidRPr="00830C48" w:rsidRDefault="00CC4017" w:rsidP="00CC4017">
            <w:pPr>
              <w:jc w:val="center"/>
            </w:pPr>
          </w:p>
        </w:tc>
        <w:tc>
          <w:tcPr>
            <w:tcW w:w="900" w:type="dxa"/>
          </w:tcPr>
          <w:p w14:paraId="2F9C86A2" w14:textId="77777777" w:rsidR="00CC4017" w:rsidRPr="00830C48" w:rsidRDefault="00CC4017" w:rsidP="00CC4017">
            <w:pPr>
              <w:jc w:val="center"/>
            </w:pPr>
          </w:p>
        </w:tc>
      </w:tr>
      <w:tr w:rsidR="00CC4017" w14:paraId="4BBE0075" w14:textId="77777777" w:rsidTr="006369FB">
        <w:tc>
          <w:tcPr>
            <w:tcW w:w="5760" w:type="dxa"/>
          </w:tcPr>
          <w:p w14:paraId="2CB1EF25" w14:textId="40732227" w:rsidR="00CC4017" w:rsidRPr="00830C48" w:rsidRDefault="00CC4017" w:rsidP="00CC4017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 xml:space="preserve">Power Pilot Program (PPS) </w:t>
            </w:r>
            <w:r w:rsidRPr="009E72B8">
              <w:rPr>
                <w:b/>
                <w:color w:val="FF0000"/>
                <w:sz w:val="22"/>
                <w:szCs w:val="22"/>
              </w:rPr>
              <w:t>(note</w:t>
            </w:r>
            <w:r>
              <w:rPr>
                <w:b/>
                <w:color w:val="FF0000"/>
                <w:sz w:val="22"/>
                <w:szCs w:val="22"/>
              </w:rPr>
              <w:t xml:space="preserve"> </w:t>
            </w:r>
            <w:r w:rsidRPr="009E72B8">
              <w:rPr>
                <w:b/>
                <w:color w:val="FF0000"/>
                <w:sz w:val="22"/>
                <w:szCs w:val="22"/>
              </w:rPr>
              <w:t>2)</w:t>
            </w:r>
          </w:p>
        </w:tc>
        <w:tc>
          <w:tcPr>
            <w:tcW w:w="1080" w:type="dxa"/>
          </w:tcPr>
          <w:p w14:paraId="5A0A7F70" w14:textId="7A53A310" w:rsidR="00CC4017" w:rsidRPr="00830C48" w:rsidRDefault="00CC4017" w:rsidP="00CC40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41302746" w14:textId="2D3B6124" w:rsidR="00CC4017" w:rsidRPr="00830C48" w:rsidRDefault="00CC4017" w:rsidP="00CC4017">
            <w:r w:rsidRPr="00830C48">
              <w:rPr>
                <w:sz w:val="22"/>
                <w:szCs w:val="22"/>
              </w:rPr>
              <w:t>6 Weeks</w:t>
            </w:r>
          </w:p>
        </w:tc>
        <w:tc>
          <w:tcPr>
            <w:tcW w:w="990" w:type="dxa"/>
          </w:tcPr>
          <w:p w14:paraId="6F5F712F" w14:textId="1A2E2825" w:rsidR="00CC4017" w:rsidRPr="00830C48" w:rsidRDefault="00CC4017" w:rsidP="00CC4017">
            <w:pPr>
              <w:jc w:val="center"/>
            </w:pPr>
          </w:p>
        </w:tc>
        <w:tc>
          <w:tcPr>
            <w:tcW w:w="990" w:type="dxa"/>
          </w:tcPr>
          <w:p w14:paraId="3B86003A" w14:textId="77777777" w:rsidR="00CC4017" w:rsidRPr="00830C48" w:rsidRDefault="00CC4017" w:rsidP="00CC4017">
            <w:pPr>
              <w:jc w:val="center"/>
            </w:pPr>
          </w:p>
        </w:tc>
        <w:tc>
          <w:tcPr>
            <w:tcW w:w="900" w:type="dxa"/>
          </w:tcPr>
          <w:p w14:paraId="1EC37721" w14:textId="77777777" w:rsidR="00CC4017" w:rsidRPr="00830C48" w:rsidRDefault="00CC4017" w:rsidP="00CC4017">
            <w:pPr>
              <w:jc w:val="center"/>
            </w:pPr>
          </w:p>
        </w:tc>
      </w:tr>
      <w:tr w:rsidR="00CC4017" w14:paraId="152E25D3" w14:textId="77777777" w:rsidTr="006369FB">
        <w:tc>
          <w:tcPr>
            <w:tcW w:w="5760" w:type="dxa"/>
          </w:tcPr>
          <w:p w14:paraId="53246FAE" w14:textId="7989C53E" w:rsidR="00CC4017" w:rsidRPr="00830C48" w:rsidRDefault="00CC4017" w:rsidP="00CC4017">
            <w:pPr>
              <w:rPr>
                <w:bCs/>
              </w:rPr>
            </w:pPr>
            <w:r w:rsidRPr="00830C48">
              <w:rPr>
                <w:bCs/>
                <w:sz w:val="22"/>
                <w:szCs w:val="22"/>
              </w:rPr>
              <w:t xml:space="preserve">Staff </w:t>
            </w:r>
            <w:r>
              <w:rPr>
                <w:bCs/>
                <w:sz w:val="22"/>
                <w:szCs w:val="22"/>
              </w:rPr>
              <w:t xml:space="preserve">(Various by CTC) </w:t>
            </w:r>
            <w:r w:rsidRPr="00830C48">
              <w:rPr>
                <w:b/>
                <w:bCs/>
                <w:color w:val="FF0000"/>
                <w:sz w:val="22"/>
                <w:szCs w:val="22"/>
              </w:rPr>
              <w:t>(note 3)</w:t>
            </w:r>
          </w:p>
        </w:tc>
        <w:tc>
          <w:tcPr>
            <w:tcW w:w="1080" w:type="dxa"/>
          </w:tcPr>
          <w:p w14:paraId="0FCEC840" w14:textId="1CB5EC71" w:rsidR="00CC4017" w:rsidRDefault="00CC4017" w:rsidP="00CC40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-Person</w:t>
            </w:r>
          </w:p>
        </w:tc>
        <w:tc>
          <w:tcPr>
            <w:tcW w:w="1170" w:type="dxa"/>
          </w:tcPr>
          <w:p w14:paraId="37DD449F" w14:textId="5FC7D1F7" w:rsidR="00CC4017" w:rsidRPr="00830C48" w:rsidRDefault="00CC4017" w:rsidP="00CC4017">
            <w:r>
              <w:rPr>
                <w:sz w:val="22"/>
                <w:szCs w:val="22"/>
              </w:rPr>
              <w:t>6</w:t>
            </w:r>
            <w:r w:rsidRPr="00830C48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990" w:type="dxa"/>
          </w:tcPr>
          <w:p w14:paraId="3E9E5C82" w14:textId="77777777" w:rsidR="00CC4017" w:rsidRPr="00830C48" w:rsidRDefault="00CC4017" w:rsidP="00CC4017">
            <w:pPr>
              <w:jc w:val="center"/>
            </w:pPr>
          </w:p>
        </w:tc>
        <w:tc>
          <w:tcPr>
            <w:tcW w:w="990" w:type="dxa"/>
          </w:tcPr>
          <w:p w14:paraId="5C4FAB69" w14:textId="77777777" w:rsidR="00CC4017" w:rsidRPr="00830C48" w:rsidRDefault="00CC4017" w:rsidP="00CC4017">
            <w:pPr>
              <w:jc w:val="center"/>
            </w:pPr>
          </w:p>
        </w:tc>
        <w:tc>
          <w:tcPr>
            <w:tcW w:w="900" w:type="dxa"/>
          </w:tcPr>
          <w:p w14:paraId="776FC038" w14:textId="77777777" w:rsidR="00CC4017" w:rsidRPr="00830C48" w:rsidRDefault="00CC4017" w:rsidP="00CC4017">
            <w:pPr>
              <w:jc w:val="center"/>
            </w:pPr>
          </w:p>
        </w:tc>
      </w:tr>
    </w:tbl>
    <w:p w14:paraId="3878B553" w14:textId="0A7A3B6D" w:rsidR="003251B3" w:rsidRDefault="003251B3" w:rsidP="009A469E">
      <w:pPr>
        <w:rPr>
          <w:b/>
          <w:color w:val="FF0000"/>
        </w:rPr>
      </w:pPr>
      <w:r>
        <w:rPr>
          <w:b/>
          <w:color w:val="FF0000"/>
        </w:rPr>
        <w:t xml:space="preserve">          </w:t>
      </w:r>
      <w:r w:rsidR="006369FB" w:rsidRPr="006369FB">
        <w:rPr>
          <w:b/>
          <w:color w:val="FF0000"/>
        </w:rPr>
        <w:t xml:space="preserve">** Hybrid Courses have a </w:t>
      </w:r>
      <w:r w:rsidR="00A575D6" w:rsidRPr="006369FB">
        <w:rPr>
          <w:b/>
          <w:color w:val="FF0000"/>
        </w:rPr>
        <w:t>1-week</w:t>
      </w:r>
      <w:r w:rsidR="006369FB" w:rsidRPr="006369FB">
        <w:rPr>
          <w:b/>
          <w:color w:val="FF0000"/>
        </w:rPr>
        <w:t xml:space="preserve"> on-line course </w:t>
      </w:r>
      <w:r>
        <w:rPr>
          <w:b/>
          <w:color w:val="FF0000"/>
        </w:rPr>
        <w:t xml:space="preserve">that must be taken </w:t>
      </w:r>
      <w:r w:rsidR="006369FB" w:rsidRPr="006369FB">
        <w:rPr>
          <w:b/>
          <w:color w:val="FF0000"/>
        </w:rPr>
        <w:t>prior to the start of the</w:t>
      </w:r>
    </w:p>
    <w:p w14:paraId="2F987F56" w14:textId="7897A6EE" w:rsidR="006369FB" w:rsidRPr="006369FB" w:rsidRDefault="003251B3" w:rsidP="009A469E">
      <w:pPr>
        <w:rPr>
          <w:b/>
          <w:color w:val="FF0000"/>
        </w:rPr>
      </w:pPr>
      <w:r>
        <w:rPr>
          <w:b/>
          <w:color w:val="FF0000"/>
        </w:rPr>
        <w:t xml:space="preserve">    </w:t>
      </w:r>
      <w:r w:rsidR="006369FB" w:rsidRPr="006369FB">
        <w:rPr>
          <w:b/>
          <w:color w:val="FF0000"/>
        </w:rPr>
        <w:t xml:space="preserve"> </w:t>
      </w:r>
      <w:r>
        <w:rPr>
          <w:b/>
          <w:color w:val="FF0000"/>
        </w:rPr>
        <w:t xml:space="preserve">          </w:t>
      </w:r>
      <w:r w:rsidR="006369FB" w:rsidRPr="006369FB">
        <w:rPr>
          <w:b/>
          <w:color w:val="FF0000"/>
        </w:rPr>
        <w:t xml:space="preserve">In-Person </w:t>
      </w:r>
      <w:r>
        <w:rPr>
          <w:b/>
          <w:color w:val="FF0000"/>
        </w:rPr>
        <w:t xml:space="preserve">portion of the course. </w:t>
      </w:r>
      <w:r w:rsidR="006369FB" w:rsidRPr="006369FB">
        <w:rPr>
          <w:b/>
          <w:color w:val="FF0000"/>
        </w:rPr>
        <w:t xml:space="preserve"> </w:t>
      </w:r>
    </w:p>
    <w:p w14:paraId="527FB202" w14:textId="77777777" w:rsidR="006A71F1" w:rsidRDefault="006A71F1" w:rsidP="009A469E">
      <w:pPr>
        <w:rPr>
          <w:b/>
        </w:rPr>
      </w:pPr>
    </w:p>
    <w:tbl>
      <w:tblPr>
        <w:tblStyle w:val="TableGrid"/>
        <w:tblW w:w="9900" w:type="dxa"/>
        <w:tblInd w:w="2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8280"/>
        <w:gridCol w:w="1620"/>
      </w:tblGrid>
      <w:tr w:rsidR="002C18D5" w14:paraId="5D6ADA0D" w14:textId="77777777" w:rsidTr="006A71F1">
        <w:tc>
          <w:tcPr>
            <w:tcW w:w="8280" w:type="dxa"/>
            <w:shd w:val="clear" w:color="auto" w:fill="000000" w:themeFill="text1"/>
          </w:tcPr>
          <w:p w14:paraId="1DF50F01" w14:textId="48F52497" w:rsidR="002C18D5" w:rsidRDefault="002C18D5" w:rsidP="009A469E">
            <w:pPr>
              <w:rPr>
                <w:b/>
              </w:rPr>
            </w:pPr>
            <w:r>
              <w:rPr>
                <w:b/>
              </w:rPr>
              <w:t>Questions</w:t>
            </w:r>
          </w:p>
        </w:tc>
        <w:tc>
          <w:tcPr>
            <w:tcW w:w="1620" w:type="dxa"/>
            <w:shd w:val="clear" w:color="auto" w:fill="000000" w:themeFill="text1"/>
          </w:tcPr>
          <w:p w14:paraId="5D4D5501" w14:textId="2C2D06E5" w:rsidR="002C18D5" w:rsidRDefault="002C18D5" w:rsidP="009A469E">
            <w:pPr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2C18D5" w14:paraId="0496DD6B" w14:textId="77777777" w:rsidTr="006A71F1">
        <w:tc>
          <w:tcPr>
            <w:tcW w:w="8280" w:type="dxa"/>
          </w:tcPr>
          <w:p w14:paraId="673BFE2F" w14:textId="57AD4449" w:rsidR="002C18D5" w:rsidRDefault="002C18D5" w:rsidP="009A469E">
            <w:pPr>
              <w:rPr>
                <w:b/>
              </w:rPr>
            </w:pPr>
            <w:r>
              <w:rPr>
                <w:b/>
              </w:rPr>
              <w:t xml:space="preserve">Are you available for the </w:t>
            </w:r>
            <w:r w:rsidR="006A71F1">
              <w:rPr>
                <w:b/>
              </w:rPr>
              <w:t xml:space="preserve">entire </w:t>
            </w:r>
            <w:r>
              <w:rPr>
                <w:b/>
              </w:rPr>
              <w:t>duration of the requested courses</w:t>
            </w:r>
          </w:p>
        </w:tc>
        <w:tc>
          <w:tcPr>
            <w:tcW w:w="1620" w:type="dxa"/>
          </w:tcPr>
          <w:p w14:paraId="03934CA3" w14:textId="5BD7980C" w:rsidR="002C18D5" w:rsidRDefault="002C18D5" w:rsidP="009A469E">
            <w:pPr>
              <w:rPr>
                <w:b/>
              </w:rPr>
            </w:pPr>
            <w:proofErr w:type="gramStart"/>
            <w:r>
              <w:rPr>
                <w:b/>
              </w:rPr>
              <w:t>YES  /</w:t>
            </w:r>
            <w:proofErr w:type="gramEnd"/>
            <w:r>
              <w:rPr>
                <w:b/>
              </w:rPr>
              <w:t xml:space="preserve"> NO</w:t>
            </w:r>
          </w:p>
        </w:tc>
      </w:tr>
      <w:tr w:rsidR="002C18D5" w14:paraId="6E74229C" w14:textId="77777777" w:rsidTr="006A71F1">
        <w:tc>
          <w:tcPr>
            <w:tcW w:w="8280" w:type="dxa"/>
          </w:tcPr>
          <w:p w14:paraId="2AB911C9" w14:textId="0A857C61" w:rsidR="002C18D5" w:rsidRDefault="002C18D5" w:rsidP="009A469E">
            <w:pPr>
              <w:rPr>
                <w:b/>
              </w:rPr>
            </w:pPr>
            <w:r>
              <w:rPr>
                <w:b/>
              </w:rPr>
              <w:t xml:space="preserve">Would you like to be considered for other courses you have not applied </w:t>
            </w:r>
            <w:r w:rsidR="006E5E07">
              <w:rPr>
                <w:b/>
              </w:rPr>
              <w:t>for?</w:t>
            </w:r>
            <w:r>
              <w:rPr>
                <w:b/>
              </w:rPr>
              <w:t xml:space="preserve"> </w:t>
            </w:r>
          </w:p>
        </w:tc>
        <w:tc>
          <w:tcPr>
            <w:tcW w:w="1620" w:type="dxa"/>
          </w:tcPr>
          <w:p w14:paraId="18EC238A" w14:textId="78620DC1" w:rsidR="002C18D5" w:rsidRDefault="002C18D5" w:rsidP="009A469E">
            <w:pPr>
              <w:rPr>
                <w:b/>
              </w:rPr>
            </w:pPr>
            <w:proofErr w:type="gramStart"/>
            <w:r>
              <w:rPr>
                <w:b/>
              </w:rPr>
              <w:t>YES  /</w:t>
            </w:r>
            <w:proofErr w:type="gramEnd"/>
            <w:r>
              <w:rPr>
                <w:b/>
              </w:rPr>
              <w:t xml:space="preserve"> NO</w:t>
            </w:r>
          </w:p>
        </w:tc>
      </w:tr>
    </w:tbl>
    <w:p w14:paraId="7D0D7CFC" w14:textId="77777777" w:rsidR="002C18D5" w:rsidRDefault="002C18D5" w:rsidP="009A469E">
      <w:pPr>
        <w:rPr>
          <w:b/>
        </w:rPr>
      </w:pPr>
    </w:p>
    <w:tbl>
      <w:tblPr>
        <w:tblStyle w:val="TableGrid"/>
        <w:tblW w:w="10015" w:type="dxa"/>
        <w:tblInd w:w="2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573"/>
        <w:gridCol w:w="4394"/>
        <w:gridCol w:w="1553"/>
        <w:gridCol w:w="2495"/>
      </w:tblGrid>
      <w:tr w:rsidR="009430CC" w14:paraId="619CBF5B" w14:textId="77777777" w:rsidTr="009E72B8">
        <w:trPr>
          <w:trHeight w:val="393"/>
        </w:trPr>
        <w:tc>
          <w:tcPr>
            <w:tcW w:w="10015" w:type="dxa"/>
            <w:gridSpan w:val="4"/>
            <w:shd w:val="clear" w:color="auto" w:fill="000000" w:themeFill="text1"/>
          </w:tcPr>
          <w:p w14:paraId="1FA03EFA" w14:textId="77777777" w:rsidR="009430CC" w:rsidRPr="00585685" w:rsidRDefault="009430CC" w:rsidP="009430CC">
            <w:pPr>
              <w:jc w:val="center"/>
              <w:rPr>
                <w:b/>
              </w:rPr>
            </w:pPr>
            <w:r>
              <w:rPr>
                <w:b/>
              </w:rPr>
              <w:t>Office Use Only</w:t>
            </w:r>
          </w:p>
        </w:tc>
      </w:tr>
      <w:tr w:rsidR="009430CC" w14:paraId="44D5838F" w14:textId="77777777" w:rsidTr="009E72B8">
        <w:trPr>
          <w:trHeight w:val="385"/>
        </w:trPr>
        <w:tc>
          <w:tcPr>
            <w:tcW w:w="1573" w:type="dxa"/>
          </w:tcPr>
          <w:p w14:paraId="5565EB49" w14:textId="77777777" w:rsidR="009430CC" w:rsidRPr="00585685" w:rsidRDefault="009430CC" w:rsidP="009430CC">
            <w:pPr>
              <w:jc w:val="center"/>
              <w:rPr>
                <w:b/>
              </w:rPr>
            </w:pPr>
            <w:r w:rsidRPr="00585685">
              <w:rPr>
                <w:b/>
              </w:rPr>
              <w:t>Date Received</w:t>
            </w:r>
          </w:p>
        </w:tc>
        <w:tc>
          <w:tcPr>
            <w:tcW w:w="4394" w:type="dxa"/>
          </w:tcPr>
          <w:p w14:paraId="42003892" w14:textId="77777777" w:rsidR="009430CC" w:rsidRPr="00585685" w:rsidRDefault="009430CC" w:rsidP="009430CC">
            <w:pPr>
              <w:jc w:val="center"/>
              <w:rPr>
                <w:b/>
              </w:rPr>
            </w:pPr>
          </w:p>
        </w:tc>
        <w:tc>
          <w:tcPr>
            <w:tcW w:w="1553" w:type="dxa"/>
          </w:tcPr>
          <w:p w14:paraId="1D8705D8" w14:textId="77777777" w:rsidR="009430CC" w:rsidRPr="00585685" w:rsidRDefault="009430CC" w:rsidP="009430CC">
            <w:pPr>
              <w:jc w:val="center"/>
              <w:rPr>
                <w:b/>
              </w:rPr>
            </w:pPr>
            <w:r>
              <w:rPr>
                <w:b/>
              </w:rPr>
              <w:t>Accepted</w:t>
            </w:r>
          </w:p>
        </w:tc>
        <w:tc>
          <w:tcPr>
            <w:tcW w:w="2495" w:type="dxa"/>
          </w:tcPr>
          <w:p w14:paraId="5FF7E9E9" w14:textId="77777777" w:rsidR="009430CC" w:rsidRPr="00585685" w:rsidRDefault="009430CC" w:rsidP="009430CC">
            <w:pPr>
              <w:rPr>
                <w:b/>
              </w:rPr>
            </w:pPr>
          </w:p>
        </w:tc>
      </w:tr>
      <w:tr w:rsidR="009430CC" w14:paraId="25B23196" w14:textId="77777777" w:rsidTr="009E72B8">
        <w:trPr>
          <w:trHeight w:val="385"/>
        </w:trPr>
        <w:tc>
          <w:tcPr>
            <w:tcW w:w="1573" w:type="dxa"/>
          </w:tcPr>
          <w:p w14:paraId="4E24DEB6" w14:textId="77777777" w:rsidR="009430CC" w:rsidRDefault="009430CC" w:rsidP="00146EA3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8442" w:type="dxa"/>
            <w:gridSpan w:val="3"/>
          </w:tcPr>
          <w:p w14:paraId="7780DD2E" w14:textId="77777777" w:rsidR="009430CC" w:rsidRPr="00585685" w:rsidRDefault="009430CC" w:rsidP="002B14CA">
            <w:pPr>
              <w:rPr>
                <w:b/>
              </w:rPr>
            </w:pPr>
          </w:p>
        </w:tc>
      </w:tr>
    </w:tbl>
    <w:p w14:paraId="40251558" w14:textId="77777777" w:rsidR="00146EA3" w:rsidRDefault="00146EA3" w:rsidP="009A469E">
      <w:pPr>
        <w:rPr>
          <w:b/>
          <w:u w:val="single"/>
        </w:rPr>
      </w:pPr>
    </w:p>
    <w:p w14:paraId="657BFB68" w14:textId="77777777" w:rsidR="002C18D5" w:rsidRDefault="002C18D5" w:rsidP="00410E36">
      <w:pPr>
        <w:ind w:left="450"/>
        <w:rPr>
          <w:b/>
        </w:rPr>
      </w:pPr>
    </w:p>
    <w:p w14:paraId="444E2EE5" w14:textId="60B93707" w:rsidR="009A469E" w:rsidRPr="00900F09" w:rsidRDefault="009A469E" w:rsidP="009A469E">
      <w:pPr>
        <w:rPr>
          <w:b/>
          <w:sz w:val="32"/>
          <w:szCs w:val="32"/>
          <w:u w:val="single"/>
        </w:rPr>
      </w:pPr>
      <w:r w:rsidRPr="00900F09">
        <w:rPr>
          <w:b/>
          <w:sz w:val="32"/>
          <w:szCs w:val="32"/>
          <w:u w:val="single"/>
        </w:rPr>
        <w:t xml:space="preserve">Notes: </w:t>
      </w:r>
    </w:p>
    <w:p w14:paraId="0669EAB3" w14:textId="77777777" w:rsidR="009A469E" w:rsidRPr="009430CC" w:rsidRDefault="009A469E" w:rsidP="009A469E">
      <w:pPr>
        <w:ind w:left="-1440"/>
        <w:rPr>
          <w:rStyle w:val="apple-style-span"/>
          <w:rFonts w:ascii="Arial" w:hAnsi="Arial" w:cs="Arial"/>
          <w:b/>
          <w:color w:val="333333"/>
          <w:sz w:val="20"/>
          <w:szCs w:val="20"/>
        </w:rPr>
      </w:pPr>
    </w:p>
    <w:p w14:paraId="285D90E6" w14:textId="472D75DF" w:rsidR="009A469E" w:rsidRPr="002C2EE7" w:rsidRDefault="008F439B" w:rsidP="009A469E">
      <w:pPr>
        <w:pStyle w:val="ListParagraph"/>
        <w:numPr>
          <w:ilvl w:val="0"/>
          <w:numId w:val="2"/>
        </w:numPr>
        <w:rPr>
          <w:rStyle w:val="apple-converted-space"/>
        </w:rPr>
      </w:pPr>
      <w:r w:rsidRPr="009430CC">
        <w:rPr>
          <w:rStyle w:val="apple-style-span"/>
          <w:b/>
        </w:rPr>
        <w:t xml:space="preserve">Glider </w:t>
      </w:r>
      <w:r w:rsidR="005879C2">
        <w:rPr>
          <w:rStyle w:val="apple-style-span"/>
          <w:b/>
        </w:rPr>
        <w:t xml:space="preserve">Pilot </w:t>
      </w:r>
      <w:r w:rsidR="009430CC" w:rsidRPr="009430CC">
        <w:rPr>
          <w:rStyle w:val="apple-style-span"/>
          <w:b/>
        </w:rPr>
        <w:t>Candidates</w:t>
      </w:r>
      <w:r w:rsidR="009430CC">
        <w:rPr>
          <w:rStyle w:val="apple-style-span"/>
        </w:rPr>
        <w:t xml:space="preserve"> </w:t>
      </w:r>
      <w:r w:rsidR="009A469E" w:rsidRPr="002C2EE7">
        <w:rPr>
          <w:rStyle w:val="apple-style-span"/>
        </w:rPr>
        <w:t xml:space="preserve">Must not hold any TC pilot license. </w:t>
      </w:r>
      <w:r w:rsidR="009A469E" w:rsidRPr="00AE5741">
        <w:rPr>
          <w:rStyle w:val="apple-style-span"/>
          <w:b/>
        </w:rPr>
        <w:t>Must turn</w:t>
      </w:r>
      <w:r w:rsidR="009A469E" w:rsidRPr="002C2EE7">
        <w:rPr>
          <w:rStyle w:val="apple-style-span"/>
        </w:rPr>
        <w:t xml:space="preserve"> </w:t>
      </w:r>
      <w:r w:rsidR="009A469E" w:rsidRPr="00AE5741">
        <w:rPr>
          <w:rStyle w:val="apple-style-span"/>
          <w:b/>
        </w:rPr>
        <w:t>16</w:t>
      </w:r>
      <w:r w:rsidR="009A469E" w:rsidRPr="002C2EE7">
        <w:rPr>
          <w:rStyle w:val="apple-style-span"/>
        </w:rPr>
        <w:t xml:space="preserve"> </w:t>
      </w:r>
      <w:r w:rsidR="009A469E" w:rsidRPr="00AE5741">
        <w:rPr>
          <w:rStyle w:val="apple-style-span"/>
          <w:b/>
        </w:rPr>
        <w:t xml:space="preserve">by 1 Sep </w:t>
      </w:r>
      <w:r w:rsidR="00C85B22" w:rsidRPr="00AE5741">
        <w:rPr>
          <w:rStyle w:val="apple-style-span"/>
          <w:b/>
        </w:rPr>
        <w:t>20</w:t>
      </w:r>
      <w:r w:rsidR="008D4B69">
        <w:rPr>
          <w:rStyle w:val="apple-style-span"/>
          <w:b/>
        </w:rPr>
        <w:t>2</w:t>
      </w:r>
      <w:r w:rsidR="00F16D2F">
        <w:rPr>
          <w:rStyle w:val="apple-style-span"/>
          <w:b/>
        </w:rPr>
        <w:t>2</w:t>
      </w:r>
      <w:r w:rsidR="009A469E" w:rsidRPr="002C2EE7">
        <w:rPr>
          <w:rStyle w:val="apple-style-span"/>
        </w:rPr>
        <w:t xml:space="preserve">, be physically fit, </w:t>
      </w:r>
      <w:r w:rsidR="00BE16E8">
        <w:rPr>
          <w:rStyle w:val="apple-style-span"/>
        </w:rPr>
        <w:t xml:space="preserve">must have a </w:t>
      </w:r>
      <w:r w:rsidR="00BE16E8" w:rsidRPr="00BE16E8">
        <w:rPr>
          <w:rStyle w:val="apple-style-span"/>
          <w:b/>
        </w:rPr>
        <w:t>Category 3 Medical</w:t>
      </w:r>
      <w:r w:rsidR="00BE16E8">
        <w:rPr>
          <w:rStyle w:val="apple-style-span"/>
        </w:rPr>
        <w:t xml:space="preserve"> issued</w:t>
      </w:r>
      <w:r w:rsidR="009A469E" w:rsidRPr="002C2EE7">
        <w:rPr>
          <w:rStyle w:val="apple-style-span"/>
        </w:rPr>
        <w:t xml:space="preserve"> by a</w:t>
      </w:r>
      <w:r w:rsidR="009A469E" w:rsidRPr="002C2EE7">
        <w:rPr>
          <w:rStyle w:val="apple-converted-space"/>
        </w:rPr>
        <w:t> </w:t>
      </w:r>
      <w:hyperlink r:id="rId9" w:tgtFrame="_blank" w:history="1">
        <w:r w:rsidR="009A469E" w:rsidRPr="002C2EE7">
          <w:rPr>
            <w:rStyle w:val="Hyperlink"/>
            <w:color w:val="auto"/>
          </w:rPr>
          <w:t>Canadian Civil Aviation Medical Examiner</w:t>
        </w:r>
      </w:hyperlink>
      <w:r w:rsidR="009E72B8">
        <w:rPr>
          <w:rStyle w:val="apple-converted-space"/>
        </w:rPr>
        <w:t xml:space="preserve">, Must have </w:t>
      </w:r>
      <w:r w:rsidR="00F16D2F">
        <w:rPr>
          <w:rStyle w:val="apple-converted-space"/>
        </w:rPr>
        <w:t xml:space="preserve">applied and </w:t>
      </w:r>
      <w:r w:rsidR="005879C2">
        <w:rPr>
          <w:rStyle w:val="apple-converted-space"/>
        </w:rPr>
        <w:t>completed/</w:t>
      </w:r>
      <w:r w:rsidR="00D93A0E">
        <w:rPr>
          <w:rStyle w:val="apple-converted-space"/>
        </w:rPr>
        <w:t xml:space="preserve">passed </w:t>
      </w:r>
      <w:r w:rsidR="00F16D2F">
        <w:rPr>
          <w:rStyle w:val="apple-converted-space"/>
        </w:rPr>
        <w:t xml:space="preserve">the </w:t>
      </w:r>
      <w:r w:rsidR="00F16D2F" w:rsidRPr="00F16D2F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>National Online Ground School</w:t>
      </w:r>
      <w:r w:rsidR="00C93A9A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 xml:space="preserve"> Course</w:t>
      </w:r>
      <w:r w:rsidR="00F16D2F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>.</w:t>
      </w:r>
      <w:r w:rsidR="009E72B8" w:rsidRPr="00F16D2F">
        <w:rPr>
          <w:rStyle w:val="apple-converted-space"/>
        </w:rPr>
        <w:t xml:space="preserve"> </w:t>
      </w:r>
    </w:p>
    <w:p w14:paraId="288C800D" w14:textId="14B469A5" w:rsidR="009A469E" w:rsidRPr="002C2EE7" w:rsidRDefault="009430CC" w:rsidP="00993F11">
      <w:pPr>
        <w:pStyle w:val="ListParagraph"/>
        <w:numPr>
          <w:ilvl w:val="0"/>
          <w:numId w:val="2"/>
        </w:numPr>
        <w:rPr>
          <w:rStyle w:val="apple-style-span"/>
        </w:rPr>
      </w:pPr>
      <w:r w:rsidRPr="00F16D2F">
        <w:rPr>
          <w:rStyle w:val="apple-style-span"/>
          <w:b/>
        </w:rPr>
        <w:t xml:space="preserve">Power </w:t>
      </w:r>
      <w:r w:rsidR="005879C2">
        <w:rPr>
          <w:rStyle w:val="apple-style-span"/>
          <w:b/>
        </w:rPr>
        <w:t xml:space="preserve">Pilot </w:t>
      </w:r>
      <w:r w:rsidRPr="00F16D2F">
        <w:rPr>
          <w:rStyle w:val="apple-style-span"/>
          <w:b/>
        </w:rPr>
        <w:t xml:space="preserve">Candidates </w:t>
      </w:r>
      <w:r w:rsidR="009A469E" w:rsidRPr="00F16D2F">
        <w:rPr>
          <w:rStyle w:val="apple-style-span"/>
          <w:b/>
        </w:rPr>
        <w:t xml:space="preserve">Must be 17 by 1 Sep </w:t>
      </w:r>
      <w:r w:rsidR="00C85B22" w:rsidRPr="00F16D2F">
        <w:rPr>
          <w:rStyle w:val="apple-style-span"/>
          <w:b/>
        </w:rPr>
        <w:t>20</w:t>
      </w:r>
      <w:r w:rsidR="008D4B69" w:rsidRPr="00F16D2F">
        <w:rPr>
          <w:rStyle w:val="apple-style-span"/>
          <w:b/>
        </w:rPr>
        <w:t>2</w:t>
      </w:r>
      <w:r w:rsidR="00F16D2F">
        <w:rPr>
          <w:rStyle w:val="apple-style-span"/>
          <w:b/>
        </w:rPr>
        <w:t>2</w:t>
      </w:r>
      <w:r w:rsidR="009A469E" w:rsidRPr="002C2EE7">
        <w:rPr>
          <w:rStyle w:val="apple-style-span"/>
        </w:rPr>
        <w:t xml:space="preserve">, be physically fit, </w:t>
      </w:r>
      <w:r w:rsidR="00BE16E8">
        <w:rPr>
          <w:rStyle w:val="apple-style-span"/>
        </w:rPr>
        <w:t xml:space="preserve">must have a </w:t>
      </w:r>
      <w:r w:rsidR="00BE16E8" w:rsidRPr="00F16D2F">
        <w:rPr>
          <w:rStyle w:val="apple-style-span"/>
          <w:b/>
        </w:rPr>
        <w:t>Category 3 Medical</w:t>
      </w:r>
      <w:r w:rsidR="00BE16E8">
        <w:rPr>
          <w:rStyle w:val="apple-style-span"/>
        </w:rPr>
        <w:t xml:space="preserve"> issued</w:t>
      </w:r>
      <w:r w:rsidR="00BE16E8" w:rsidRPr="002C2EE7">
        <w:rPr>
          <w:rStyle w:val="apple-style-span"/>
        </w:rPr>
        <w:t xml:space="preserve"> by a</w:t>
      </w:r>
      <w:r w:rsidR="00BE16E8" w:rsidRPr="002C2EE7">
        <w:rPr>
          <w:rStyle w:val="apple-converted-space"/>
        </w:rPr>
        <w:t> </w:t>
      </w:r>
      <w:hyperlink r:id="rId10" w:tgtFrame="_blank" w:history="1">
        <w:r w:rsidR="00BE16E8" w:rsidRPr="00F16D2F">
          <w:rPr>
            <w:rStyle w:val="Hyperlink"/>
            <w:color w:val="auto"/>
          </w:rPr>
          <w:t>Canadian Civil Aviation Medical Examiner</w:t>
        </w:r>
      </w:hyperlink>
      <w:r w:rsidR="00F16D2F">
        <w:rPr>
          <w:rStyle w:val="apple-converted-space"/>
        </w:rPr>
        <w:t>. Must have applied a</w:t>
      </w:r>
      <w:r w:rsidR="00D93A0E">
        <w:rPr>
          <w:rStyle w:val="apple-converted-space"/>
        </w:rPr>
        <w:t>n</w:t>
      </w:r>
      <w:r w:rsidR="00F16D2F">
        <w:rPr>
          <w:rStyle w:val="apple-converted-space"/>
        </w:rPr>
        <w:t xml:space="preserve">d </w:t>
      </w:r>
      <w:r w:rsidR="005879C2">
        <w:rPr>
          <w:rStyle w:val="apple-converted-space"/>
        </w:rPr>
        <w:t>completed/passed</w:t>
      </w:r>
      <w:r w:rsidR="00C93A9A">
        <w:rPr>
          <w:rStyle w:val="apple-converted-space"/>
        </w:rPr>
        <w:t xml:space="preserve"> the</w:t>
      </w:r>
      <w:r w:rsidR="00F16D2F">
        <w:rPr>
          <w:rStyle w:val="apple-converted-space"/>
        </w:rPr>
        <w:t xml:space="preserve"> </w:t>
      </w:r>
      <w:r w:rsidR="00F16D2F" w:rsidRPr="00F16D2F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>National Online Ground School</w:t>
      </w:r>
      <w:r w:rsidR="00C93A9A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 xml:space="preserve"> Course</w:t>
      </w:r>
      <w:r w:rsidR="00F16D2F" w:rsidRPr="00F16D2F">
        <w:rPr>
          <w:rFonts w:ascii="Segoe UI" w:hAnsi="Segoe UI" w:cs="Segoe UI"/>
          <w:b/>
          <w:bCs/>
          <w:color w:val="FF0000"/>
          <w:sz w:val="20"/>
          <w:szCs w:val="20"/>
          <w:shd w:val="clear" w:color="auto" w:fill="FFFFFF"/>
        </w:rPr>
        <w:t>.</w:t>
      </w:r>
      <w:r w:rsidR="00F16D2F" w:rsidRPr="00F16D2F">
        <w:rPr>
          <w:rStyle w:val="apple-converted-space"/>
        </w:rPr>
        <w:t xml:space="preserve"> </w:t>
      </w:r>
    </w:p>
    <w:p w14:paraId="31194AEA" w14:textId="1E7CFDDD" w:rsidR="009A469E" w:rsidRPr="002C2EE7" w:rsidRDefault="009A469E" w:rsidP="009A469E">
      <w:pPr>
        <w:numPr>
          <w:ilvl w:val="0"/>
          <w:numId w:val="2"/>
        </w:numPr>
      </w:pPr>
      <w:r w:rsidRPr="008F439B">
        <w:rPr>
          <w:b/>
        </w:rPr>
        <w:t>Staff Applications</w:t>
      </w:r>
      <w:r w:rsidRPr="002C2EE7">
        <w:t xml:space="preserve"> </w:t>
      </w:r>
      <w:r w:rsidR="008F439B">
        <w:t>require</w:t>
      </w:r>
      <w:r w:rsidR="00F47DAD">
        <w:t>d</w:t>
      </w:r>
      <w:r w:rsidR="008F439B">
        <w:t xml:space="preserve"> </w:t>
      </w:r>
      <w:r w:rsidR="00F47DAD">
        <w:t xml:space="preserve">to complete </w:t>
      </w:r>
      <w:r w:rsidR="008F439B">
        <w:t>a separate Staff information sheet</w:t>
      </w:r>
      <w:r w:rsidR="00F47DAD">
        <w:t>.</w:t>
      </w:r>
      <w:r w:rsidR="008F439B">
        <w:t xml:space="preserve"> </w:t>
      </w:r>
      <w:r w:rsidRPr="002C2EE7">
        <w:t>Staff Cadets</w:t>
      </w:r>
      <w:r w:rsidRPr="00BE16E8">
        <w:rPr>
          <w:b/>
        </w:rPr>
        <w:t xml:space="preserve"> must be 16 year</w:t>
      </w:r>
      <w:r w:rsidRPr="00AE5741">
        <w:rPr>
          <w:b/>
        </w:rPr>
        <w:t>s</w:t>
      </w:r>
      <w:r w:rsidRPr="002C2EE7">
        <w:t xml:space="preserve"> of age by</w:t>
      </w:r>
      <w:r w:rsidRPr="00BE16E8">
        <w:rPr>
          <w:b/>
        </w:rPr>
        <w:t xml:space="preserve"> January 1</w:t>
      </w:r>
      <w:r w:rsidR="00F47DAD" w:rsidRPr="00BE16E8">
        <w:rPr>
          <w:b/>
        </w:rPr>
        <w:t>, 2022</w:t>
      </w:r>
      <w:r w:rsidR="008F439B">
        <w:rPr>
          <w:b/>
        </w:rPr>
        <w:t>.</w:t>
      </w:r>
      <w:r w:rsidRPr="002C2EE7">
        <w:t xml:space="preserve">  </w:t>
      </w:r>
      <w:r w:rsidR="005C613A">
        <w:t xml:space="preserve">Staff positions are only available at </w:t>
      </w:r>
      <w:proofErr w:type="spellStart"/>
      <w:r w:rsidR="005C613A">
        <w:t>Blackdown</w:t>
      </w:r>
      <w:proofErr w:type="spellEnd"/>
      <w:r w:rsidR="005C613A">
        <w:t xml:space="preserve">, Trenton and Connaught summer training </w:t>
      </w:r>
      <w:proofErr w:type="spellStart"/>
      <w:proofErr w:type="gramStart"/>
      <w:r w:rsidR="005C613A">
        <w:t>centre’s</w:t>
      </w:r>
      <w:proofErr w:type="spellEnd"/>
      <w:proofErr w:type="gramEnd"/>
      <w:r w:rsidR="005C613A">
        <w:t xml:space="preserve">. </w:t>
      </w:r>
      <w:r w:rsidRPr="002C2EE7">
        <w:t xml:space="preserve"> </w:t>
      </w:r>
    </w:p>
    <w:p w14:paraId="325BC4D5" w14:textId="7B748921" w:rsidR="009A469E" w:rsidRPr="00312F80" w:rsidRDefault="009A469E" w:rsidP="009A469E">
      <w:pPr>
        <w:pStyle w:val="ListParagraph"/>
        <w:numPr>
          <w:ilvl w:val="0"/>
          <w:numId w:val="2"/>
        </w:numPr>
        <w:rPr>
          <w:color w:val="0070C0"/>
        </w:rPr>
      </w:pPr>
      <w:r w:rsidRPr="008F439B">
        <w:rPr>
          <w:b/>
        </w:rPr>
        <w:t>Music Courses</w:t>
      </w:r>
      <w:r w:rsidRPr="002C2EE7">
        <w:t xml:space="preserve"> are for </w:t>
      </w:r>
      <w:r w:rsidRPr="006A71F1">
        <w:rPr>
          <w:b/>
        </w:rPr>
        <w:t>band members only</w:t>
      </w:r>
      <w:r w:rsidRPr="002C2EE7">
        <w:t xml:space="preserve"> and require a music </w:t>
      </w:r>
      <w:r w:rsidR="008F439B">
        <w:t xml:space="preserve">information sheet completed and validated </w:t>
      </w:r>
      <w:r w:rsidRPr="002C2EE7">
        <w:t xml:space="preserve">by the Band Officer.  </w:t>
      </w:r>
      <w:r w:rsidR="00062DDB" w:rsidRPr="00062DDB">
        <w:rPr>
          <w:b/>
          <w:color w:val="0070C0"/>
        </w:rPr>
        <w:t xml:space="preserve"> </w:t>
      </w:r>
    </w:p>
    <w:p w14:paraId="40BDBCA9" w14:textId="39612A3F" w:rsidR="00312F80" w:rsidRPr="00C46428" w:rsidRDefault="00312F80" w:rsidP="009A469E">
      <w:pPr>
        <w:pStyle w:val="ListParagraph"/>
        <w:numPr>
          <w:ilvl w:val="0"/>
          <w:numId w:val="2"/>
        </w:numPr>
        <w:rPr>
          <w:bCs/>
          <w:color w:val="0070C0"/>
        </w:rPr>
      </w:pPr>
      <w:r>
        <w:rPr>
          <w:b/>
        </w:rPr>
        <w:t xml:space="preserve">The Air Rifle and Marksmanship Instructor Course candidate </w:t>
      </w:r>
      <w:r w:rsidRPr="00312F80">
        <w:rPr>
          <w:bCs/>
        </w:rPr>
        <w:t>is selected by the Marksmanship teams Officer.</w:t>
      </w:r>
    </w:p>
    <w:p w14:paraId="5F9E8B73" w14:textId="76DE68FE" w:rsidR="00C46428" w:rsidRPr="00312F80" w:rsidRDefault="00C46428" w:rsidP="009A469E">
      <w:pPr>
        <w:pStyle w:val="ListParagraph"/>
        <w:numPr>
          <w:ilvl w:val="0"/>
          <w:numId w:val="2"/>
        </w:numPr>
        <w:rPr>
          <w:bCs/>
          <w:color w:val="0070C0"/>
        </w:rPr>
      </w:pPr>
      <w:r>
        <w:rPr>
          <w:b/>
        </w:rPr>
        <w:t xml:space="preserve">Advanced Aerospace – </w:t>
      </w:r>
      <w:r w:rsidRPr="00C46428">
        <w:rPr>
          <w:bCs/>
        </w:rPr>
        <w:t>must be Level 4 and 15 years of age at course start date.</w:t>
      </w:r>
      <w:r>
        <w:rPr>
          <w:b/>
        </w:rPr>
        <w:t xml:space="preserve"> </w:t>
      </w:r>
    </w:p>
    <w:p w14:paraId="1D0809DC" w14:textId="2248277D" w:rsidR="00F16D2F" w:rsidRPr="00062DDB" w:rsidRDefault="00F16D2F" w:rsidP="009A469E">
      <w:pPr>
        <w:pStyle w:val="ListParagraph"/>
        <w:numPr>
          <w:ilvl w:val="0"/>
          <w:numId w:val="2"/>
        </w:numPr>
        <w:rPr>
          <w:color w:val="0070C0"/>
        </w:rPr>
      </w:pPr>
      <w:r>
        <w:rPr>
          <w:b/>
        </w:rPr>
        <w:t xml:space="preserve">Level 1 and 2 Cadets can only select the Cadet Activity Program. </w:t>
      </w:r>
    </w:p>
    <w:p w14:paraId="4717D660" w14:textId="7E920D2E" w:rsidR="00E16548" w:rsidRPr="002B14CA" w:rsidRDefault="009430CC" w:rsidP="00E16548">
      <w:pPr>
        <w:pStyle w:val="ListParagraph"/>
        <w:numPr>
          <w:ilvl w:val="0"/>
          <w:numId w:val="2"/>
        </w:numPr>
        <w:rPr>
          <w:lang w:val="en-CA"/>
        </w:rPr>
      </w:pPr>
      <w:r w:rsidRPr="009430CC">
        <w:rPr>
          <w:b/>
        </w:rPr>
        <w:t xml:space="preserve">All Summer Training Applicants </w:t>
      </w:r>
      <w:r w:rsidR="00E16548">
        <w:t xml:space="preserve">Must have a minimum of </w:t>
      </w:r>
      <w:r w:rsidR="00E16548" w:rsidRPr="0066218C">
        <w:rPr>
          <w:b/>
          <w:color w:val="FF0000"/>
          <w:u w:val="single"/>
        </w:rPr>
        <w:t>75%</w:t>
      </w:r>
      <w:r w:rsidR="00E16548">
        <w:t xml:space="preserve"> attendance for mandatory training.   </w:t>
      </w:r>
      <w:r w:rsidR="00D93A0E">
        <w:t>(Monday Training)</w:t>
      </w:r>
    </w:p>
    <w:p w14:paraId="144B08EA" w14:textId="77777777" w:rsidR="009A469E" w:rsidRPr="00E16548" w:rsidRDefault="009A469E" w:rsidP="009A469E">
      <w:pPr>
        <w:numPr>
          <w:ilvl w:val="0"/>
          <w:numId w:val="2"/>
        </w:numPr>
        <w:rPr>
          <w:lang w:val="en-CA"/>
        </w:rPr>
      </w:pPr>
      <w:r w:rsidRPr="00C85B22">
        <w:t xml:space="preserve">Any cadet that turns </w:t>
      </w:r>
      <w:r w:rsidRPr="00E16548">
        <w:rPr>
          <w:b/>
        </w:rPr>
        <w:t>19 years</w:t>
      </w:r>
      <w:r w:rsidRPr="00C85B22">
        <w:t xml:space="preserve"> of age before the end of summer training is </w:t>
      </w:r>
      <w:r w:rsidR="00C85B22" w:rsidRPr="00E16548">
        <w:rPr>
          <w:b/>
        </w:rPr>
        <w:t>NOT ELIGIBLE</w:t>
      </w:r>
      <w:r w:rsidRPr="00C85B22">
        <w:t xml:space="preserve"> to </w:t>
      </w:r>
      <w:proofErr w:type="gramStart"/>
      <w:r w:rsidRPr="00C85B22">
        <w:t>submit an application</w:t>
      </w:r>
      <w:proofErr w:type="gramEnd"/>
      <w:r w:rsidRPr="00C85B22">
        <w:t xml:space="preserve">. </w:t>
      </w:r>
    </w:p>
    <w:p w14:paraId="1DA1AB96" w14:textId="7360272F" w:rsidR="002B14CA" w:rsidRPr="002B14CA" w:rsidRDefault="00AE5741" w:rsidP="00C34DD5">
      <w:pPr>
        <w:pStyle w:val="ListParagraph"/>
        <w:numPr>
          <w:ilvl w:val="0"/>
          <w:numId w:val="2"/>
        </w:numPr>
        <w:rPr>
          <w:lang w:val="en-CA"/>
        </w:rPr>
      </w:pPr>
      <w:r w:rsidRPr="009430CC">
        <w:rPr>
          <w:b/>
        </w:rPr>
        <w:t>Yearly Validation</w:t>
      </w:r>
      <w:r>
        <w:t xml:space="preserve"> must be completed and (if applicable) </w:t>
      </w:r>
      <w:r w:rsidR="005879C2">
        <w:t xml:space="preserve">additional medicals forms are required, these must </w:t>
      </w:r>
      <w:r>
        <w:t>be completed and received</w:t>
      </w:r>
      <w:r w:rsidR="005879C2">
        <w:t>/accepted</w:t>
      </w:r>
      <w:r>
        <w:t xml:space="preserve"> by </w:t>
      </w:r>
      <w:r w:rsidR="002B14CA">
        <w:t>the Cadet Medical Office.</w:t>
      </w:r>
    </w:p>
    <w:p w14:paraId="5E406445" w14:textId="5BEAA5AB" w:rsidR="00AE5741" w:rsidRPr="002B14CA" w:rsidRDefault="00090D66" w:rsidP="00C34DD5">
      <w:pPr>
        <w:pStyle w:val="ListParagraph"/>
        <w:numPr>
          <w:ilvl w:val="0"/>
          <w:numId w:val="2"/>
        </w:numPr>
        <w:rPr>
          <w:lang w:val="en-CA"/>
        </w:rPr>
      </w:pPr>
      <w:r w:rsidRPr="009E72B8">
        <w:rPr>
          <w:b/>
          <w:bCs/>
        </w:rPr>
        <w:t>Cadet</w:t>
      </w:r>
      <w:r w:rsidR="009430CC" w:rsidRPr="009E72B8">
        <w:rPr>
          <w:b/>
          <w:bCs/>
        </w:rPr>
        <w:t>s</w:t>
      </w:r>
      <w:r w:rsidRPr="009E72B8">
        <w:rPr>
          <w:b/>
          <w:bCs/>
        </w:rPr>
        <w:t xml:space="preserve"> Must</w:t>
      </w:r>
      <w:r>
        <w:t xml:space="preserve"> be on strength with the squadron </w:t>
      </w:r>
      <w:r w:rsidR="002C18D5">
        <w:t xml:space="preserve">a </w:t>
      </w:r>
      <w:r w:rsidR="002C18D5" w:rsidRPr="002C18D5">
        <w:rPr>
          <w:b/>
        </w:rPr>
        <w:t>minimum of 93 days</w:t>
      </w:r>
      <w:r w:rsidR="002C18D5">
        <w:t xml:space="preserve"> in this training year.</w:t>
      </w:r>
      <w:r w:rsidR="0066218C">
        <w:t xml:space="preserve"> </w:t>
      </w:r>
      <w:r w:rsidR="00AE5741">
        <w:t xml:space="preserve">  </w:t>
      </w:r>
    </w:p>
    <w:p w14:paraId="67538F8B" w14:textId="00FD0C28" w:rsidR="002B14CA" w:rsidRPr="002B14CA" w:rsidRDefault="002B14CA" w:rsidP="002B14CA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3"/>
          <w:szCs w:val="23"/>
          <w:lang w:val="en-CA"/>
        </w:rPr>
      </w:pPr>
      <w:r w:rsidRPr="002B14CA">
        <w:rPr>
          <w:rFonts w:ascii="Arial" w:eastAsiaTheme="minorHAnsi" w:hAnsi="Arial" w:cs="Arial"/>
          <w:color w:val="000000"/>
          <w:sz w:val="23"/>
          <w:szCs w:val="23"/>
          <w:lang w:val="en-CA"/>
        </w:rPr>
        <w:t>You may not select the same course more than once (unless applying for “STAFF”</w:t>
      </w:r>
      <w:r w:rsidR="002C18D5">
        <w:rPr>
          <w:rFonts w:ascii="Arial" w:eastAsiaTheme="minorHAnsi" w:hAnsi="Arial" w:cs="Arial"/>
          <w:color w:val="000000"/>
          <w:sz w:val="23"/>
          <w:szCs w:val="23"/>
          <w:lang w:val="en-CA"/>
        </w:rPr>
        <w:t xml:space="preserve"> at different C</w:t>
      </w:r>
      <w:r w:rsidR="000B6668">
        <w:rPr>
          <w:rFonts w:ascii="Arial" w:eastAsiaTheme="minorHAnsi" w:hAnsi="Arial" w:cs="Arial"/>
          <w:color w:val="000000"/>
          <w:sz w:val="23"/>
          <w:szCs w:val="23"/>
          <w:lang w:val="en-CA"/>
        </w:rPr>
        <w:t>adet Training Centre’s (C</w:t>
      </w:r>
      <w:r w:rsidR="002C18D5">
        <w:rPr>
          <w:rFonts w:ascii="Arial" w:eastAsiaTheme="minorHAnsi" w:hAnsi="Arial" w:cs="Arial"/>
          <w:color w:val="000000"/>
          <w:sz w:val="23"/>
          <w:szCs w:val="23"/>
          <w:lang w:val="en-CA"/>
        </w:rPr>
        <w:t>TC’s</w:t>
      </w:r>
      <w:r>
        <w:rPr>
          <w:rFonts w:ascii="Arial" w:eastAsiaTheme="minorHAnsi" w:hAnsi="Arial" w:cs="Arial"/>
          <w:color w:val="000000"/>
          <w:sz w:val="23"/>
          <w:szCs w:val="23"/>
          <w:lang w:val="en-CA"/>
        </w:rPr>
        <w:t>)</w:t>
      </w:r>
      <w:r w:rsidRPr="002B14CA">
        <w:rPr>
          <w:rFonts w:ascii="Arial" w:eastAsiaTheme="minorHAnsi" w:hAnsi="Arial" w:cs="Arial"/>
          <w:color w:val="000000"/>
          <w:sz w:val="23"/>
          <w:szCs w:val="23"/>
          <w:lang w:val="en-CA"/>
        </w:rPr>
        <w:t xml:space="preserve"> </w:t>
      </w:r>
    </w:p>
    <w:p w14:paraId="0BB6B798" w14:textId="77777777" w:rsidR="002B14CA" w:rsidRPr="008D4B69" w:rsidRDefault="002B14CA" w:rsidP="00C2021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Theme="minorHAnsi" w:hAnsi="Arial" w:cs="Arial"/>
          <w:b/>
          <w:bCs/>
          <w:color w:val="000000"/>
          <w:lang w:val="en-CA"/>
        </w:rPr>
      </w:pPr>
      <w:r w:rsidRPr="008D4B69">
        <w:rPr>
          <w:rFonts w:ascii="Arial" w:eastAsiaTheme="minorHAnsi" w:hAnsi="Arial" w:cs="Arial"/>
          <w:b/>
          <w:bCs/>
          <w:color w:val="000000"/>
          <w:sz w:val="23"/>
          <w:szCs w:val="23"/>
          <w:lang w:val="en-CA"/>
        </w:rPr>
        <w:t>You must ensure you meet all prerequisites before applying to a course.</w:t>
      </w:r>
    </w:p>
    <w:p w14:paraId="7BADEB80" w14:textId="05EFDC9F" w:rsidR="002A6E46" w:rsidRDefault="002A6E46" w:rsidP="002A6E46">
      <w:pPr>
        <w:pStyle w:val="ListParagraph"/>
        <w:numPr>
          <w:ilvl w:val="0"/>
          <w:numId w:val="2"/>
        </w:numPr>
      </w:pPr>
      <w:r w:rsidRPr="002A6E46">
        <w:rPr>
          <w:b/>
        </w:rPr>
        <w:t>Priorities</w:t>
      </w:r>
      <w:r>
        <w:t xml:space="preserve"> by course are set using the achievement point</w:t>
      </w:r>
      <w:r w:rsidR="000B6668">
        <w:t>s program and Officer/Civilian Instructor Input.</w:t>
      </w:r>
      <w:r>
        <w:t xml:space="preserve"> </w:t>
      </w:r>
    </w:p>
    <w:p w14:paraId="24C2E5E6" w14:textId="77777777" w:rsidR="008D4B69" w:rsidRDefault="008D4B69" w:rsidP="008D4B69">
      <w:pPr>
        <w:autoSpaceDE w:val="0"/>
        <w:autoSpaceDN w:val="0"/>
        <w:adjustRightInd w:val="0"/>
        <w:ind w:left="450" w:right="-1440"/>
        <w:rPr>
          <w:b/>
          <w:sz w:val="32"/>
          <w:szCs w:val="32"/>
        </w:rPr>
      </w:pPr>
    </w:p>
    <w:p w14:paraId="5A3090EC" w14:textId="251EAC40" w:rsidR="002B14CA" w:rsidRPr="008D4B69" w:rsidRDefault="008F439B" w:rsidP="008D4B69">
      <w:pPr>
        <w:autoSpaceDE w:val="0"/>
        <w:autoSpaceDN w:val="0"/>
        <w:adjustRightInd w:val="0"/>
        <w:ind w:left="450" w:right="-1440"/>
        <w:rPr>
          <w:rFonts w:ascii="Arial" w:eastAsiaTheme="minorHAnsi" w:hAnsi="Arial" w:cs="Arial"/>
          <w:color w:val="000000"/>
          <w:sz w:val="32"/>
          <w:szCs w:val="32"/>
          <w:lang w:val="en-CA"/>
        </w:rPr>
      </w:pPr>
      <w:r w:rsidRPr="008D4B69">
        <w:rPr>
          <w:b/>
          <w:sz w:val="32"/>
          <w:szCs w:val="32"/>
        </w:rPr>
        <w:t>T</w:t>
      </w:r>
      <w:r w:rsidR="002B14CA" w:rsidRPr="008D4B69">
        <w:rPr>
          <w:b/>
          <w:sz w:val="32"/>
          <w:szCs w:val="32"/>
        </w:rPr>
        <w:t>here is NO Guarantee a cadet will receive a course offer.</w:t>
      </w:r>
    </w:p>
    <w:sectPr w:rsidR="002B14CA" w:rsidRPr="008D4B69" w:rsidSect="008F439B">
      <w:pgSz w:w="12240" w:h="15840"/>
      <w:pgMar w:top="568" w:right="1440" w:bottom="1440" w:left="709" w:header="708" w:footer="708" w:gutter="0"/>
      <w:pgBorders w:offsetFrom="page">
        <w:top w:val="single" w:sz="18" w:space="24" w:color="auto" w:shadow="1"/>
        <w:left w:val="single" w:sz="18" w:space="24" w:color="auto" w:shadow="1"/>
        <w:bottom w:val="single" w:sz="18" w:space="24" w:color="auto" w:shadow="1"/>
        <w:right w:val="single" w:sz="18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65CB7" w14:textId="77777777" w:rsidR="004F6BB9" w:rsidRDefault="004F6BB9" w:rsidP="005C5B0D">
      <w:r>
        <w:separator/>
      </w:r>
    </w:p>
  </w:endnote>
  <w:endnote w:type="continuationSeparator" w:id="0">
    <w:p w14:paraId="1EA5BE69" w14:textId="77777777" w:rsidR="004F6BB9" w:rsidRDefault="004F6BB9" w:rsidP="005C5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9C339" w14:textId="77777777" w:rsidR="004F6BB9" w:rsidRDefault="004F6BB9" w:rsidP="005C5B0D">
      <w:r>
        <w:separator/>
      </w:r>
    </w:p>
  </w:footnote>
  <w:footnote w:type="continuationSeparator" w:id="0">
    <w:p w14:paraId="5B3075C5" w14:textId="77777777" w:rsidR="004F6BB9" w:rsidRDefault="004F6BB9" w:rsidP="005C5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BDE"/>
    <w:multiLevelType w:val="hybridMultilevel"/>
    <w:tmpl w:val="F4A89C28"/>
    <w:lvl w:ilvl="0" w:tplc="1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F044255"/>
    <w:multiLevelType w:val="hybridMultilevel"/>
    <w:tmpl w:val="DC6241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87D6C"/>
    <w:multiLevelType w:val="hybridMultilevel"/>
    <w:tmpl w:val="C7BE55B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434C7586"/>
    <w:multiLevelType w:val="hybridMultilevel"/>
    <w:tmpl w:val="FF924862"/>
    <w:lvl w:ilvl="0" w:tplc="23165EB0">
      <w:start w:val="6"/>
      <w:numFmt w:val="bullet"/>
      <w:lvlText w:val="-"/>
      <w:lvlJc w:val="left"/>
      <w:pPr>
        <w:ind w:left="-431" w:hanging="360"/>
      </w:pPr>
      <w:rPr>
        <w:rFonts w:ascii="Times New Roman" w:eastAsia="Times New Roman" w:hAnsi="Times New Roman" w:cs="Times New Roman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2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</w:abstractNum>
  <w:abstractNum w:abstractNumId="4" w15:restartNumberingAfterBreak="0">
    <w:nsid w:val="65745317"/>
    <w:multiLevelType w:val="hybridMultilevel"/>
    <w:tmpl w:val="AC7241CC"/>
    <w:lvl w:ilvl="0" w:tplc="8DCEA7C4">
      <w:start w:val="1"/>
      <w:numFmt w:val="decimal"/>
      <w:lvlText w:val="%1."/>
      <w:lvlJc w:val="left"/>
      <w:pPr>
        <w:ind w:left="810" w:hanging="360"/>
      </w:pPr>
      <w:rPr>
        <w:rFonts w:cs="Times New Roman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sjCwsDC0MDMyMzFV0lEKTi0uzszPAykwqwUAm3aOWiwAAAA="/>
  </w:docVars>
  <w:rsids>
    <w:rsidRoot w:val="00541301"/>
    <w:rsid w:val="0002291C"/>
    <w:rsid w:val="00033C19"/>
    <w:rsid w:val="00037D52"/>
    <w:rsid w:val="0004513F"/>
    <w:rsid w:val="00062DDB"/>
    <w:rsid w:val="00083A52"/>
    <w:rsid w:val="000842EE"/>
    <w:rsid w:val="00090D66"/>
    <w:rsid w:val="000B0FFC"/>
    <w:rsid w:val="000B50CA"/>
    <w:rsid w:val="000B6668"/>
    <w:rsid w:val="000C03E0"/>
    <w:rsid w:val="000D39B4"/>
    <w:rsid w:val="000F33D5"/>
    <w:rsid w:val="000F4418"/>
    <w:rsid w:val="00104465"/>
    <w:rsid w:val="00120216"/>
    <w:rsid w:val="00146EA3"/>
    <w:rsid w:val="0015240A"/>
    <w:rsid w:val="00162277"/>
    <w:rsid w:val="00176D57"/>
    <w:rsid w:val="00181965"/>
    <w:rsid w:val="00186430"/>
    <w:rsid w:val="001877B5"/>
    <w:rsid w:val="00192A2E"/>
    <w:rsid w:val="001B6933"/>
    <w:rsid w:val="001B74AB"/>
    <w:rsid w:val="001C3996"/>
    <w:rsid w:val="00233C30"/>
    <w:rsid w:val="00240D5B"/>
    <w:rsid w:val="0025651C"/>
    <w:rsid w:val="00262AEA"/>
    <w:rsid w:val="00267BD1"/>
    <w:rsid w:val="0027567F"/>
    <w:rsid w:val="002A0D65"/>
    <w:rsid w:val="002A12EE"/>
    <w:rsid w:val="002A6E46"/>
    <w:rsid w:val="002B14CA"/>
    <w:rsid w:val="002C18D5"/>
    <w:rsid w:val="002D51F2"/>
    <w:rsid w:val="00300A1B"/>
    <w:rsid w:val="00304DED"/>
    <w:rsid w:val="00312F80"/>
    <w:rsid w:val="003251B3"/>
    <w:rsid w:val="00345DC7"/>
    <w:rsid w:val="00347DCE"/>
    <w:rsid w:val="003574AC"/>
    <w:rsid w:val="00364E57"/>
    <w:rsid w:val="00377220"/>
    <w:rsid w:val="00383E7F"/>
    <w:rsid w:val="003A4817"/>
    <w:rsid w:val="0040525E"/>
    <w:rsid w:val="00410E36"/>
    <w:rsid w:val="00441C03"/>
    <w:rsid w:val="00455C8C"/>
    <w:rsid w:val="004747BB"/>
    <w:rsid w:val="004A713C"/>
    <w:rsid w:val="004A783B"/>
    <w:rsid w:val="004B24B4"/>
    <w:rsid w:val="004C72F4"/>
    <w:rsid w:val="004F6BB9"/>
    <w:rsid w:val="004F7EDF"/>
    <w:rsid w:val="00523E8D"/>
    <w:rsid w:val="00541301"/>
    <w:rsid w:val="005454CE"/>
    <w:rsid w:val="0056159B"/>
    <w:rsid w:val="005642EA"/>
    <w:rsid w:val="00565469"/>
    <w:rsid w:val="00565CF2"/>
    <w:rsid w:val="00581ECF"/>
    <w:rsid w:val="00583E1B"/>
    <w:rsid w:val="005852D4"/>
    <w:rsid w:val="00585685"/>
    <w:rsid w:val="005879C2"/>
    <w:rsid w:val="00593871"/>
    <w:rsid w:val="0059565B"/>
    <w:rsid w:val="00595CB1"/>
    <w:rsid w:val="005B5031"/>
    <w:rsid w:val="005C5B0D"/>
    <w:rsid w:val="005C613A"/>
    <w:rsid w:val="00601208"/>
    <w:rsid w:val="006369FB"/>
    <w:rsid w:val="0066218C"/>
    <w:rsid w:val="00663399"/>
    <w:rsid w:val="00666F28"/>
    <w:rsid w:val="00667B05"/>
    <w:rsid w:val="006734D2"/>
    <w:rsid w:val="00682823"/>
    <w:rsid w:val="0069093E"/>
    <w:rsid w:val="006923FA"/>
    <w:rsid w:val="00694AD2"/>
    <w:rsid w:val="006A71F1"/>
    <w:rsid w:val="006B127B"/>
    <w:rsid w:val="006B4987"/>
    <w:rsid w:val="006C29CC"/>
    <w:rsid w:val="006E3B39"/>
    <w:rsid w:val="006E5E07"/>
    <w:rsid w:val="006F5054"/>
    <w:rsid w:val="006F7221"/>
    <w:rsid w:val="00731062"/>
    <w:rsid w:val="00732804"/>
    <w:rsid w:val="00751244"/>
    <w:rsid w:val="00753489"/>
    <w:rsid w:val="007566A6"/>
    <w:rsid w:val="00770BB0"/>
    <w:rsid w:val="007918F4"/>
    <w:rsid w:val="007A6729"/>
    <w:rsid w:val="007E057B"/>
    <w:rsid w:val="007E0D6D"/>
    <w:rsid w:val="007E6449"/>
    <w:rsid w:val="007F6F73"/>
    <w:rsid w:val="0082181D"/>
    <w:rsid w:val="00822BF3"/>
    <w:rsid w:val="00830C48"/>
    <w:rsid w:val="0083297A"/>
    <w:rsid w:val="00834627"/>
    <w:rsid w:val="0083476B"/>
    <w:rsid w:val="0084284E"/>
    <w:rsid w:val="00850D05"/>
    <w:rsid w:val="008601EE"/>
    <w:rsid w:val="00866823"/>
    <w:rsid w:val="008937FF"/>
    <w:rsid w:val="008C38E0"/>
    <w:rsid w:val="008C4EDB"/>
    <w:rsid w:val="008D4B69"/>
    <w:rsid w:val="008F439B"/>
    <w:rsid w:val="00900F09"/>
    <w:rsid w:val="00925E5E"/>
    <w:rsid w:val="009430CC"/>
    <w:rsid w:val="009461CB"/>
    <w:rsid w:val="00946917"/>
    <w:rsid w:val="0095363D"/>
    <w:rsid w:val="00977294"/>
    <w:rsid w:val="00990232"/>
    <w:rsid w:val="009918EF"/>
    <w:rsid w:val="009A3AD8"/>
    <w:rsid w:val="009A469E"/>
    <w:rsid w:val="009B1ABA"/>
    <w:rsid w:val="009C0E63"/>
    <w:rsid w:val="009C3934"/>
    <w:rsid w:val="009C4FCD"/>
    <w:rsid w:val="009D2B69"/>
    <w:rsid w:val="009E72B8"/>
    <w:rsid w:val="009F0C47"/>
    <w:rsid w:val="00A10C01"/>
    <w:rsid w:val="00A14AC0"/>
    <w:rsid w:val="00A26DB3"/>
    <w:rsid w:val="00A35339"/>
    <w:rsid w:val="00A55FF2"/>
    <w:rsid w:val="00A575D6"/>
    <w:rsid w:val="00A6119F"/>
    <w:rsid w:val="00A61F01"/>
    <w:rsid w:val="00A74356"/>
    <w:rsid w:val="00A94F82"/>
    <w:rsid w:val="00AA7051"/>
    <w:rsid w:val="00AB01FC"/>
    <w:rsid w:val="00AC5B4B"/>
    <w:rsid w:val="00AE5741"/>
    <w:rsid w:val="00AE7797"/>
    <w:rsid w:val="00AF06EF"/>
    <w:rsid w:val="00B0259D"/>
    <w:rsid w:val="00B1181E"/>
    <w:rsid w:val="00B25E94"/>
    <w:rsid w:val="00B444C7"/>
    <w:rsid w:val="00B4776F"/>
    <w:rsid w:val="00B53D97"/>
    <w:rsid w:val="00B62F36"/>
    <w:rsid w:val="00B71CB4"/>
    <w:rsid w:val="00B74A87"/>
    <w:rsid w:val="00B8226E"/>
    <w:rsid w:val="00B838F2"/>
    <w:rsid w:val="00B83D6E"/>
    <w:rsid w:val="00BC2C2E"/>
    <w:rsid w:val="00BD4B7F"/>
    <w:rsid w:val="00BE16E8"/>
    <w:rsid w:val="00BF1DA8"/>
    <w:rsid w:val="00BF22B7"/>
    <w:rsid w:val="00BF5357"/>
    <w:rsid w:val="00C05183"/>
    <w:rsid w:val="00C31208"/>
    <w:rsid w:val="00C36316"/>
    <w:rsid w:val="00C36CF7"/>
    <w:rsid w:val="00C46428"/>
    <w:rsid w:val="00C6149F"/>
    <w:rsid w:val="00C85B22"/>
    <w:rsid w:val="00C91D88"/>
    <w:rsid w:val="00C93A9A"/>
    <w:rsid w:val="00CB61B7"/>
    <w:rsid w:val="00CC104E"/>
    <w:rsid w:val="00CC4017"/>
    <w:rsid w:val="00CD664A"/>
    <w:rsid w:val="00D3021F"/>
    <w:rsid w:val="00D36148"/>
    <w:rsid w:val="00D535A2"/>
    <w:rsid w:val="00D939DB"/>
    <w:rsid w:val="00D93A0E"/>
    <w:rsid w:val="00DA7759"/>
    <w:rsid w:val="00DB2CE2"/>
    <w:rsid w:val="00DC36AA"/>
    <w:rsid w:val="00DC7E52"/>
    <w:rsid w:val="00DF0E03"/>
    <w:rsid w:val="00E16548"/>
    <w:rsid w:val="00E22F82"/>
    <w:rsid w:val="00E469CF"/>
    <w:rsid w:val="00E77E41"/>
    <w:rsid w:val="00EB1B88"/>
    <w:rsid w:val="00EB4342"/>
    <w:rsid w:val="00EF0788"/>
    <w:rsid w:val="00F100AE"/>
    <w:rsid w:val="00F167A5"/>
    <w:rsid w:val="00F16D2F"/>
    <w:rsid w:val="00F47DAD"/>
    <w:rsid w:val="00F50A39"/>
    <w:rsid w:val="00F51431"/>
    <w:rsid w:val="00F5260B"/>
    <w:rsid w:val="00F62068"/>
    <w:rsid w:val="00F7729A"/>
    <w:rsid w:val="00F814B8"/>
    <w:rsid w:val="00F937BF"/>
    <w:rsid w:val="00FA166E"/>
    <w:rsid w:val="00FB7059"/>
    <w:rsid w:val="00FC32AA"/>
    <w:rsid w:val="00FE0DAF"/>
    <w:rsid w:val="00FE2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CC5AD"/>
  <w15:docId w15:val="{47078598-CA57-4474-B9CB-61F97DA04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4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13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F5054"/>
    <w:rPr>
      <w:color w:val="0000FF"/>
      <w:u w:val="single"/>
    </w:rPr>
  </w:style>
  <w:style w:type="table" w:styleId="TableGrid">
    <w:name w:val="Table Grid"/>
    <w:basedOn w:val="TableNormal"/>
    <w:uiPriority w:val="59"/>
    <w:rsid w:val="00F620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24B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4B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4776F"/>
    <w:pPr>
      <w:spacing w:before="100" w:beforeAutospacing="1" w:after="100" w:afterAutospacing="1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9A469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A469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9A469E"/>
    <w:pPr>
      <w:ind w:left="720"/>
      <w:contextualSpacing/>
    </w:pPr>
    <w:rPr>
      <w:rFonts w:eastAsia="SimSun"/>
      <w:lang w:eastAsia="zh-CN"/>
    </w:rPr>
  </w:style>
  <w:style w:type="character" w:customStyle="1" w:styleId="apple-style-span">
    <w:name w:val="apple-style-span"/>
    <w:basedOn w:val="DefaultParagraphFont"/>
    <w:uiPriority w:val="99"/>
    <w:rsid w:val="009A469E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9A469E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5C5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B0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5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B0D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1CB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E1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c.gc.ca/aviation/applications/cam/en/camsearch.asp?x_lang=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c.gc.ca/aviation/applications/cam/en/camsearch.asp?x_lang=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E86F2-F06E-46F2-A5CC-F5CC9650C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</dc:creator>
  <cp:lastModifiedBy>Don Biffin</cp:lastModifiedBy>
  <cp:revision>2</cp:revision>
  <cp:lastPrinted>2022-02-16T19:30:00Z</cp:lastPrinted>
  <dcterms:created xsi:type="dcterms:W3CDTF">2022-02-28T19:34:00Z</dcterms:created>
  <dcterms:modified xsi:type="dcterms:W3CDTF">2022-02-28T19:34:00Z</dcterms:modified>
</cp:coreProperties>
</file>